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157CDC58"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8215FF">
            <w:instrText xml:space="preserve">CITATION IEE19 \l 4105 </w:instrText>
          </w:r>
          <w:r w:rsidR="005254D9">
            <w:fldChar w:fldCharType="separate"/>
          </w:r>
          <w:r w:rsidR="006E5ABF" w:rsidRPr="006E5ABF">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B2784CB" w:rsidR="000D6078" w:rsidRPr="004C5E34" w:rsidRDefault="0089341E" w:rsidP="00D45883">
            <w:pPr>
              <w:jc w:val="center"/>
              <w:cnfStyle w:val="000000100000" w:firstRow="0" w:lastRow="0" w:firstColumn="0" w:lastColumn="0" w:oddVBand="0" w:evenVBand="0" w:oddHBand="1" w:evenHBand="0" w:firstRowFirstColumn="0" w:firstRowLastColumn="0" w:lastRowFirstColumn="0" w:lastRowLastColumn="0"/>
            </w:pPr>
            <w:r>
              <w:t>Muhammad Shah</w:t>
            </w:r>
          </w:p>
        </w:tc>
        <w:tc>
          <w:tcPr>
            <w:tcW w:w="3221" w:type="pct"/>
          </w:tcPr>
          <w:p w14:paraId="5162603B" w14:textId="1F7C8FD5" w:rsidR="000D6078" w:rsidRPr="00BB5247" w:rsidRDefault="0089341E" w:rsidP="00513408">
            <w:pPr>
              <w:pStyle w:val="Instructions"/>
              <w:jc w:val="center"/>
              <w:cnfStyle w:val="000000100000" w:firstRow="0" w:lastRow="0" w:firstColumn="0" w:lastColumn="0" w:oddVBand="0" w:evenVBand="0" w:oddHBand="1" w:evenHBand="0" w:firstRowFirstColumn="0" w:firstRowLastColumn="0" w:lastRowFirstColumn="0" w:lastRowLastColumn="0"/>
              <w:rPr>
                <w:b/>
              </w:rPr>
            </w:pPr>
            <w:r>
              <w:t>Hardware</w:t>
            </w:r>
            <w:r w:rsidR="00BB5247" w:rsidRPr="00BB5247">
              <w:t xml:space="preserve"> </w:t>
            </w:r>
            <w:r>
              <w:t>Design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33804A2E" w:rsidR="000D6078" w:rsidRDefault="0089341E" w:rsidP="00D45883">
            <w:pPr>
              <w:jc w:val="center"/>
              <w:cnfStyle w:val="000000000000" w:firstRow="0" w:lastRow="0" w:firstColumn="0" w:lastColumn="0" w:oddVBand="0" w:evenVBand="0" w:oddHBand="0" w:evenHBand="0" w:firstRowFirstColumn="0" w:firstRowLastColumn="0" w:lastRowFirstColumn="0" w:lastRowLastColumn="0"/>
            </w:pPr>
            <w:r>
              <w:t>Waleed Ahmed</w:t>
            </w:r>
          </w:p>
        </w:tc>
        <w:tc>
          <w:tcPr>
            <w:tcW w:w="3221" w:type="pct"/>
          </w:tcPr>
          <w:p w14:paraId="48E838B9" w14:textId="5732E674" w:rsidR="000D6078" w:rsidRPr="00BB5247" w:rsidRDefault="008720CD" w:rsidP="00513408">
            <w:pPr>
              <w:jc w:val="center"/>
              <w:cnfStyle w:val="000000000000" w:firstRow="0" w:lastRow="0" w:firstColumn="0" w:lastColumn="0" w:oddVBand="0" w:evenVBand="0" w:oddHBand="0" w:evenHBand="0" w:firstRowFirstColumn="0" w:firstRowLastColumn="0" w:lastRowFirstColumn="0" w:lastRowLastColumn="0"/>
              <w:rPr>
                <w:i/>
              </w:rPr>
            </w:pPr>
            <w:r>
              <w:rPr>
                <w:i/>
              </w:rPr>
              <w:t>Software</w:t>
            </w:r>
            <w:r w:rsidR="00BB5247" w:rsidRPr="00BB5247">
              <w:rPr>
                <w:i/>
              </w:rPr>
              <w:t xml:space="preserve"> De</w:t>
            </w:r>
            <w:r>
              <w:rPr>
                <w:i/>
              </w:rPr>
              <w:t>veloper</w:t>
            </w:r>
          </w:p>
        </w:tc>
      </w:tr>
    </w:tbl>
    <w:p w14:paraId="5E569BE2" w14:textId="542F32F6" w:rsidR="004051F9" w:rsidRDefault="004051F9" w:rsidP="004051F9">
      <w:pPr>
        <w:pStyle w:val="Heading1"/>
      </w:pPr>
      <w:r>
        <w:t xml:space="preserve">Design </w:t>
      </w:r>
      <w:r w:rsidR="00F112F4">
        <w:t>Overview</w:t>
      </w:r>
    </w:p>
    <w:p w14:paraId="58DEAE09" w14:textId="13CB2B4D" w:rsidR="007D4E2D" w:rsidRDefault="007D4E2D" w:rsidP="007D4E2D">
      <w:pPr>
        <w:pStyle w:val="Heading2"/>
      </w:pPr>
      <w:r>
        <w:t>Problem Statement</w:t>
      </w:r>
    </w:p>
    <w:p w14:paraId="0B8A83AE" w14:textId="316DB43F" w:rsidR="00C2073B" w:rsidRPr="00E033A3" w:rsidRDefault="00C2073B" w:rsidP="0069354A">
      <w:pPr>
        <w:rPr>
          <w:color w:val="000000" w:themeColor="text1"/>
        </w:rPr>
      </w:pPr>
      <w:r w:rsidRPr="00E033A3">
        <w:rPr>
          <w:color w:val="000000" w:themeColor="text1"/>
        </w:rPr>
        <w:t xml:space="preserve">Bicyclists </w:t>
      </w:r>
      <w:r w:rsidR="00583501" w:rsidRPr="00E033A3">
        <w:rPr>
          <w:color w:val="000000" w:themeColor="text1"/>
        </w:rPr>
        <w:t xml:space="preserve">often have difficulty navigating roads, as roads are dominated by automotive vehicles and is a dangerous environment for a slow-moving vehicle like a bicycle. Bicyclists don’t take up much space on the road and can be hard to spot in low visibility conditions such as fog or low light. Due to the lack of light intensity on a bicycle, bicyclists themselves also may have a </w:t>
      </w:r>
      <w:proofErr w:type="gramStart"/>
      <w:r w:rsidR="00583501" w:rsidRPr="00E033A3">
        <w:rPr>
          <w:color w:val="000000" w:themeColor="text1"/>
        </w:rPr>
        <w:t>hard time spotting obstacles</w:t>
      </w:r>
      <w:proofErr w:type="gramEnd"/>
      <w:r w:rsidR="00583501" w:rsidRPr="00E033A3">
        <w:rPr>
          <w:color w:val="000000" w:themeColor="text1"/>
        </w:rPr>
        <w:t xml:space="preserve"> in certain conditions. Design a system that involves two ultrasonic sensors, one for the forward, and one for the rear direction, that can alert the bicyclist and others on the road to oncoming danger.</w:t>
      </w:r>
    </w:p>
    <w:p w14:paraId="230A603C" w14:textId="51D406DD" w:rsidR="00CC53C3" w:rsidRDefault="00CC53C3" w:rsidP="00CC53C3">
      <w:pPr>
        <w:pStyle w:val="Heading2"/>
      </w:pPr>
      <w:r>
        <w:t>Design Scope</w:t>
      </w:r>
    </w:p>
    <w:p w14:paraId="4E18302A" w14:textId="2ACF919E" w:rsidR="004A4391" w:rsidRPr="00E033A3" w:rsidRDefault="004A4391" w:rsidP="004A4391">
      <w:pPr>
        <w:rPr>
          <w:color w:val="000000" w:themeColor="text1"/>
        </w:rPr>
      </w:pPr>
      <w:r w:rsidRPr="00E033A3">
        <w:rPr>
          <w:color w:val="000000" w:themeColor="text1"/>
        </w:rPr>
        <w:t>This project solves the problem by attaching a small device to the bicycle that has 2 ultrasonic sensors for detecting the proximity of objects in front of and behind the cyclist. The indicator for the rear direction is level sensitive coloured LEDs that turn on as each proximity threshold is passed. The indicator for the forward direction is a buzzer that beeps at different frequencies to indicate the proximity of objects.</w:t>
      </w:r>
    </w:p>
    <w:p w14:paraId="05E48966" w14:textId="596A545D"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w:t>
      </w:r>
      <w:r w:rsidR="001436B4">
        <w:rPr>
          <w:iCs/>
        </w:rPr>
        <w:t>a small</w:t>
      </w:r>
      <w:r>
        <w:rPr>
          <w:iCs/>
        </w:rPr>
        <w:t xml:space="preserve"> LCD</w:t>
      </w:r>
      <w:r w:rsidR="00D55226">
        <w:rPr>
          <w:iCs/>
        </w:rPr>
        <w:t xml:space="preserve"> screen</w:t>
      </w:r>
      <w:r>
        <w:rPr>
          <w:iCs/>
        </w:rPr>
        <w:t xml:space="preserve"> at a safe location that wouldn’t cause any distractions for the cyclist. </w:t>
      </w:r>
    </w:p>
    <w:p w14:paraId="2DE35D96" w14:textId="77777777" w:rsidR="00723DD6" w:rsidRPr="00723DD6" w:rsidRDefault="00723DD6" w:rsidP="00CC53C3">
      <w:pPr>
        <w:rPr>
          <w:iCs/>
        </w:rPr>
      </w:pPr>
    </w:p>
    <w:p w14:paraId="53C3F215" w14:textId="19396280" w:rsidR="003A752D" w:rsidRDefault="00296AEA" w:rsidP="003A752D">
      <w:pPr>
        <w:pStyle w:val="Heading2"/>
      </w:pPr>
      <w:r>
        <w:lastRenderedPageBreak/>
        <w:t xml:space="preserve">Project Design </w:t>
      </w:r>
      <w:r w:rsidR="003A752D">
        <w:t>Requirements</w:t>
      </w:r>
    </w:p>
    <w:p w14:paraId="09E0AC49" w14:textId="4D5CE3A2" w:rsidR="00BA6588" w:rsidRDefault="00625C10" w:rsidP="00BA6588">
      <w:pPr>
        <w:pStyle w:val="ListParagraph"/>
        <w:numPr>
          <w:ilvl w:val="0"/>
          <w:numId w:val="20"/>
        </w:numPr>
      </w:pPr>
      <w:r>
        <w:t xml:space="preserve">The </w:t>
      </w:r>
      <w:r w:rsidR="00BF1FD7">
        <w:t>device</w:t>
      </w:r>
      <w:r>
        <w:t xml:space="preserve"> must display the output of the </w:t>
      </w:r>
      <w:r w:rsidR="00723DD6">
        <w:t xml:space="preserve">one of the </w:t>
      </w:r>
      <w:r>
        <w:t>ultrasonic sensor readings</w:t>
      </w:r>
      <w:r w:rsidR="00A30FB8">
        <w:t xml:space="preserve"> on a small LCD screen</w:t>
      </w:r>
      <w:r>
        <w:t>, converting the sensor digital readings to a distance value</w:t>
      </w:r>
      <w:r w:rsidR="00A30FB8">
        <w:t xml:space="preserve"> in c</w:t>
      </w:r>
      <w:r w:rsidR="00BA6588">
        <w:t xml:space="preserve">m, and </w:t>
      </w:r>
      <w:r w:rsidR="00A025EE">
        <w:t xml:space="preserve">be able to </w:t>
      </w:r>
      <w:r w:rsidR="00BA6588">
        <w:t>easily switch between the two directions</w:t>
      </w:r>
    </w:p>
    <w:p w14:paraId="5D1AA3B0" w14:textId="6ABE8B0C" w:rsidR="00625C10" w:rsidRDefault="00625C10" w:rsidP="001D73CA">
      <w:pPr>
        <w:pStyle w:val="ListParagraph"/>
        <w:numPr>
          <w:ilvl w:val="0"/>
          <w:numId w:val="20"/>
        </w:numPr>
      </w:pPr>
      <w:r>
        <w:t xml:space="preserve">The </w:t>
      </w:r>
      <w:r w:rsidR="00F43576">
        <w:t>device</w:t>
      </w:r>
      <w:r>
        <w:t xml:space="preserve"> must turn on a certain coloured LED </w:t>
      </w:r>
      <w:r w:rsidR="00ED48E7">
        <w:t>depending on where the distance from the rear ultrasonic sensor lies between 3 configurable thresholds</w:t>
      </w:r>
    </w:p>
    <w:p w14:paraId="62067D83" w14:textId="71A8DB1B" w:rsidR="00625C10" w:rsidRDefault="00625C10" w:rsidP="00625C10">
      <w:pPr>
        <w:pStyle w:val="ListParagraph"/>
        <w:numPr>
          <w:ilvl w:val="0"/>
          <w:numId w:val="20"/>
        </w:numPr>
      </w:pPr>
      <w:r>
        <w:t xml:space="preserve">The project </w:t>
      </w:r>
      <w:r w:rsidR="00504BF5">
        <w:t>must create two unique buzzer frequency patterns depending on where the distance from the forward ultrasonic lies between 2 configurable thresholds</w:t>
      </w:r>
    </w:p>
    <w:p w14:paraId="60EB2E99" w14:textId="530CB4CB" w:rsidR="00C36503" w:rsidRDefault="00BA6588" w:rsidP="00C36503">
      <w:pPr>
        <w:pStyle w:val="ListParagraph"/>
        <w:numPr>
          <w:ilvl w:val="0"/>
          <w:numId w:val="20"/>
        </w:numPr>
      </w:pPr>
      <w:r>
        <w:t xml:space="preserve">The project must allow </w:t>
      </w:r>
      <w:r w:rsidR="0040368C">
        <w:t>the u</w:t>
      </w:r>
      <w:r>
        <w:t>ser to change the rear and forward proximity thresholds</w:t>
      </w:r>
      <w:r w:rsidR="009E5AD5">
        <w:t>, done through interrupt-enabled push buttons</w:t>
      </w:r>
    </w:p>
    <w:p w14:paraId="2980B4D3" w14:textId="34F007B3" w:rsidR="00C36503" w:rsidRDefault="00C36503" w:rsidP="00C36503"/>
    <w:p w14:paraId="0DEECBDA" w14:textId="60BFE56C"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60BC0162" w:rsidR="00723DD6" w:rsidRDefault="0020707B" w:rsidP="00723DD6">
      <w:pPr>
        <w:pStyle w:val="Instructions"/>
        <w:keepNext/>
      </w:pPr>
      <w:r>
        <w:rPr>
          <w:noProof/>
          <w:lang w:val="en-US"/>
        </w:rPr>
        <w:drawing>
          <wp:anchor distT="0" distB="0" distL="114300" distR="114300" simplePos="0" relativeHeight="251658240" behindDoc="0" locked="0" layoutInCell="1" allowOverlap="1" wp14:anchorId="78CDC1AC" wp14:editId="128C40D7">
            <wp:simplePos x="0" y="0"/>
            <wp:positionH relativeFrom="margin">
              <wp:align>center</wp:align>
            </wp:positionH>
            <wp:positionV relativeFrom="paragraph">
              <wp:posOffset>236220</wp:posOffset>
            </wp:positionV>
            <wp:extent cx="4323284" cy="29972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23284" cy="2997200"/>
                    </a:xfrm>
                    <a:prstGeom prst="rect">
                      <a:avLst/>
                    </a:prstGeom>
                  </pic:spPr>
                </pic:pic>
              </a:graphicData>
            </a:graphic>
          </wp:anchor>
        </w:drawing>
      </w:r>
      <w:r w:rsidR="00FC7321">
        <w:br w:type="textWrapping" w:clear="all"/>
      </w:r>
    </w:p>
    <w:p w14:paraId="5DEE641A" w14:textId="715DDF80" w:rsidR="00761C35" w:rsidRDefault="00723DD6" w:rsidP="0020707B">
      <w:pPr>
        <w:pStyle w:val="Caption"/>
        <w:jc w:val="center"/>
      </w:pPr>
      <w:r>
        <w:t xml:space="preserve">Figure </w:t>
      </w:r>
      <w:r w:rsidR="00345979">
        <w:fldChar w:fldCharType="begin"/>
      </w:r>
      <w:r w:rsidR="00345979">
        <w:instrText xml:space="preserve"> SEQ Figure \* ARABIC </w:instrText>
      </w:r>
      <w:r w:rsidR="00345979">
        <w:fldChar w:fldCharType="separate"/>
      </w:r>
      <w:r w:rsidR="00BA4CE0">
        <w:rPr>
          <w:noProof/>
        </w:rPr>
        <w:t>1</w:t>
      </w:r>
      <w:r w:rsidR="00345979">
        <w:rPr>
          <w:noProof/>
        </w:rPr>
        <w:fldChar w:fldCharType="end"/>
      </w:r>
      <w:r w:rsidR="00CF777C">
        <w:rPr>
          <w:noProof/>
        </w:rPr>
        <w:t>:</w:t>
      </w:r>
      <w:r>
        <w:t xml:space="preserve"> System-Level Design shown with a high -level block diagram</w:t>
      </w:r>
    </w:p>
    <w:p w14:paraId="4701B382" w14:textId="1CB51D48" w:rsidR="00723DD6" w:rsidRDefault="00723DD6" w:rsidP="00723DD6">
      <w:pPr>
        <w:keepNext/>
      </w:pPr>
      <w:r>
        <w:rPr>
          <w:noProof/>
          <w:lang w:val="en-US"/>
        </w:rPr>
        <w:lastRenderedPageBreak/>
        <w:drawing>
          <wp:anchor distT="0" distB="0" distL="114300" distR="114300" simplePos="0" relativeHeight="251664384" behindDoc="0" locked="0" layoutInCell="1" allowOverlap="1" wp14:anchorId="17B8C005" wp14:editId="3B8E1C1A">
            <wp:simplePos x="0" y="0"/>
            <wp:positionH relativeFrom="margin">
              <wp:align>center</wp:align>
            </wp:positionH>
            <wp:positionV relativeFrom="paragraph">
              <wp:posOffset>0</wp:posOffset>
            </wp:positionV>
            <wp:extent cx="4349246" cy="49784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9246" cy="4978400"/>
                    </a:xfrm>
                    <a:prstGeom prst="rect">
                      <a:avLst/>
                    </a:prstGeom>
                    <a:noFill/>
                    <a:ln>
                      <a:noFill/>
                    </a:ln>
                  </pic:spPr>
                </pic:pic>
              </a:graphicData>
            </a:graphic>
          </wp:anchor>
        </w:drawing>
      </w:r>
    </w:p>
    <w:p w14:paraId="789AEE1A" w14:textId="21D3D82F" w:rsidR="00723DD6" w:rsidRDefault="00723DD6" w:rsidP="0020707B">
      <w:pPr>
        <w:pStyle w:val="Caption"/>
        <w:jc w:val="center"/>
      </w:pPr>
      <w:r>
        <w:t xml:space="preserve">Figure </w:t>
      </w:r>
      <w:r w:rsidR="00345979">
        <w:fldChar w:fldCharType="begin"/>
      </w:r>
      <w:r w:rsidR="00345979">
        <w:instrText xml:space="preserve"> SEQ Figure \* ARABIC </w:instrText>
      </w:r>
      <w:r w:rsidR="00345979">
        <w:fldChar w:fldCharType="separate"/>
      </w:r>
      <w:r w:rsidR="00BA4CE0">
        <w:rPr>
          <w:noProof/>
        </w:rPr>
        <w:t>2</w:t>
      </w:r>
      <w:r w:rsidR="00345979">
        <w:rPr>
          <w:noProof/>
        </w:rPr>
        <w:fldChar w:fldCharType="end"/>
      </w:r>
      <w:r w:rsidR="00C430C5">
        <w:rPr>
          <w:noProof/>
        </w:rPr>
        <w:t>:</w:t>
      </w:r>
      <w:r>
        <w:t xml:space="preserve"> Feasibility Model Diagram</w:t>
      </w:r>
    </w:p>
    <w:p w14:paraId="34AA9978" w14:textId="0FCE5BAD" w:rsidR="00723DD6" w:rsidRDefault="00723DD6" w:rsidP="00723DD6"/>
    <w:p w14:paraId="40637799" w14:textId="7BCFE445" w:rsidR="00723DD6" w:rsidRDefault="007F1574" w:rsidP="00723DD6">
      <w:pPr>
        <w:keepNext/>
      </w:pPr>
      <w:r>
        <w:rPr>
          <w:noProof/>
        </w:rPr>
        <w:lastRenderedPageBreak/>
        <w:drawing>
          <wp:inline distT="0" distB="0" distL="0" distR="0" wp14:anchorId="71752892" wp14:editId="6B79D5D6">
            <wp:extent cx="5943600" cy="312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E298_Software_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bookmarkStart w:id="0" w:name="_GoBack"/>
      <w:bookmarkEnd w:id="0"/>
    </w:p>
    <w:p w14:paraId="7A9FAF78" w14:textId="62F7BE0F" w:rsidR="00723DD6" w:rsidRDefault="00723DD6" w:rsidP="002B7D1E">
      <w:pPr>
        <w:pStyle w:val="Caption"/>
        <w:jc w:val="center"/>
      </w:pPr>
      <w:r>
        <w:t xml:space="preserve">Figure </w:t>
      </w:r>
      <w:r w:rsidR="00345979">
        <w:fldChar w:fldCharType="begin"/>
      </w:r>
      <w:r w:rsidR="00345979">
        <w:instrText xml:space="preserve"> SEQ Figure \* ARABIC </w:instrText>
      </w:r>
      <w:r w:rsidR="00345979">
        <w:fldChar w:fldCharType="separate"/>
      </w:r>
      <w:r w:rsidR="00BA4CE0">
        <w:rPr>
          <w:noProof/>
        </w:rPr>
        <w:t>3</w:t>
      </w:r>
      <w:r w:rsidR="00345979">
        <w:rPr>
          <w:noProof/>
        </w:rPr>
        <w:fldChar w:fldCharType="end"/>
      </w:r>
      <w:r w:rsidR="00270007">
        <w:rPr>
          <w:noProof/>
        </w:rPr>
        <w:t>:</w:t>
      </w:r>
      <w:r>
        <w:t xml:space="preserve"> High-Level Software Flowchart</w:t>
      </w:r>
    </w:p>
    <w:p w14:paraId="15FF3B0C" w14:textId="77777777" w:rsidR="00723DD6" w:rsidRPr="00723DD6" w:rsidRDefault="00723DD6" w:rsidP="00723DD6"/>
    <w:p w14:paraId="07E96250" w14:textId="77777777" w:rsidR="004C0E60" w:rsidRDefault="004C0E60" w:rsidP="00761C35">
      <w:pPr>
        <w:pStyle w:val="Instructions"/>
      </w:pPr>
    </w:p>
    <w:p w14:paraId="2BCDF9DE" w14:textId="6BE085A7" w:rsidR="00830242" w:rsidRDefault="00830242" w:rsidP="00693EF8">
      <w:pPr>
        <w:pStyle w:val="Heading2"/>
        <w:tabs>
          <w:tab w:val="left" w:pos="5892"/>
        </w:tabs>
      </w:pPr>
      <w:r>
        <w:lastRenderedPageBreak/>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1F363954" w:rsidR="00723DD6" w:rsidRDefault="00723DD6" w:rsidP="00693EF8">
            <w:pPr>
              <w:pStyle w:val="Instructions"/>
              <w:keepNext/>
            </w:pPr>
            <w:r>
              <w:rPr>
                <w:noProof/>
              </w:rPr>
              <w:drawing>
                <wp:anchor distT="0" distB="0" distL="114300" distR="114300" simplePos="0" relativeHeight="251663360" behindDoc="0" locked="0" layoutInCell="1" allowOverlap="1" wp14:anchorId="6EBBC354" wp14:editId="1A311206">
                  <wp:simplePos x="0" y="0"/>
                  <wp:positionH relativeFrom="column">
                    <wp:posOffset>53340</wp:posOffset>
                  </wp:positionH>
                  <wp:positionV relativeFrom="paragraph">
                    <wp:posOffset>109220</wp:posOffset>
                  </wp:positionV>
                  <wp:extent cx="2413000" cy="2165254"/>
                  <wp:effectExtent l="0" t="0" r="635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anchor>
              </w:drawing>
            </w:r>
          </w:p>
          <w:p w14:paraId="41502116" w14:textId="657A923D" w:rsidR="00723DD6" w:rsidRDefault="00723DD6" w:rsidP="00C57A32">
            <w:pPr>
              <w:pStyle w:val="Caption"/>
              <w:jc w:val="center"/>
            </w:pPr>
            <w:r>
              <w:t xml:space="preserve">Figure </w:t>
            </w:r>
            <w:r w:rsidR="00345979">
              <w:fldChar w:fldCharType="begin"/>
            </w:r>
            <w:r w:rsidR="00345979">
              <w:instrText xml:space="preserve"> SEQ Figure \* ARABIC </w:instrText>
            </w:r>
            <w:r w:rsidR="00345979">
              <w:fldChar w:fldCharType="separate"/>
            </w:r>
            <w:r w:rsidR="00BA4CE0">
              <w:rPr>
                <w:noProof/>
              </w:rPr>
              <w:t>4</w:t>
            </w:r>
            <w:r w:rsidR="00345979">
              <w:rPr>
                <w:noProof/>
              </w:rPr>
              <w:fldChar w:fldCharType="end"/>
            </w:r>
            <w:r w:rsidR="0046781D">
              <w:rPr>
                <w:noProof/>
              </w:rPr>
              <w:t>:</w:t>
            </w:r>
            <w:r>
              <w:t xml:space="preserve"> </w:t>
            </w:r>
            <w:r w:rsidRPr="00A0737A">
              <w:t>Completed prototype with PCB on top of MCU</w:t>
            </w:r>
          </w:p>
        </w:tc>
        <w:tc>
          <w:tcPr>
            <w:tcW w:w="705" w:type="dxa"/>
          </w:tcPr>
          <w:p w14:paraId="0DA44867" w14:textId="3BB736AB"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50DCC74C"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3A126D92" w:rsidR="00723DD6" w:rsidRDefault="00723DD6" w:rsidP="00C57A32">
            <w:pPr>
              <w:pStyle w:val="Instructions"/>
              <w:keepNext/>
              <w:jc w:val="center"/>
            </w:pPr>
            <w:r>
              <w:rPr>
                <w:noProof/>
              </w:rPr>
              <w:drawing>
                <wp:anchor distT="0" distB="0" distL="114300" distR="114300" simplePos="0" relativeHeight="251660288" behindDoc="1" locked="0" layoutInCell="1" allowOverlap="1" wp14:anchorId="592D85FD" wp14:editId="26A77628">
                  <wp:simplePos x="0" y="0"/>
                  <wp:positionH relativeFrom="column">
                    <wp:posOffset>493395</wp:posOffset>
                  </wp:positionH>
                  <wp:positionV relativeFrom="paragraph">
                    <wp:posOffset>99060</wp:posOffset>
                  </wp:positionV>
                  <wp:extent cx="1413510" cy="21374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3510" cy="2137410"/>
                          </a:xfrm>
                          <a:prstGeom prst="rect">
                            <a:avLst/>
                          </a:prstGeom>
                          <a:noFill/>
                          <a:ln>
                            <a:noFill/>
                          </a:ln>
                        </pic:spPr>
                      </pic:pic>
                    </a:graphicData>
                  </a:graphic>
                </wp:anchor>
              </w:drawing>
            </w:r>
          </w:p>
          <w:p w14:paraId="0E417190" w14:textId="34AC7168" w:rsidR="00723DD6" w:rsidRDefault="00723DD6" w:rsidP="00C57A32">
            <w:pPr>
              <w:pStyle w:val="Caption"/>
              <w:jc w:val="center"/>
              <w:rPr>
                <w:noProof/>
              </w:rPr>
            </w:pPr>
            <w:r>
              <w:t xml:space="preserve">Figure </w:t>
            </w:r>
            <w:r w:rsidR="00345979">
              <w:fldChar w:fldCharType="begin"/>
            </w:r>
            <w:r w:rsidR="00345979">
              <w:instrText xml:space="preserve"> SEQ Figure \* ARABIC </w:instrText>
            </w:r>
            <w:r w:rsidR="00345979">
              <w:fldChar w:fldCharType="separate"/>
            </w:r>
            <w:r w:rsidR="00BA4CE0">
              <w:rPr>
                <w:noProof/>
              </w:rPr>
              <w:t>5</w:t>
            </w:r>
            <w:r w:rsidR="00345979">
              <w:rPr>
                <w:noProof/>
              </w:rPr>
              <w:fldChar w:fldCharType="end"/>
            </w:r>
            <w:r w:rsidR="00C8664A">
              <w:rPr>
                <w:noProof/>
              </w:rPr>
              <w:t>:</w:t>
            </w:r>
            <w:r>
              <w:t xml:space="preserve"> </w:t>
            </w:r>
            <w:r w:rsidR="00FF4F1E" w:rsidRPr="00FF4F1E">
              <w:t xml:space="preserve">Rear proximity sensor reading (cm) </w:t>
            </w:r>
            <w:r w:rsidR="00FF4F1E">
              <w:t>below</w:t>
            </w:r>
            <w:r w:rsidR="00FF4F1E" w:rsidRPr="00FF4F1E">
              <w:t xml:space="preserve"> the </w:t>
            </w:r>
            <w:r w:rsidR="000C7155">
              <w:t>lowest</w:t>
            </w:r>
            <w:r w:rsidR="00FF4F1E" w:rsidRPr="00FF4F1E">
              <w:t xml:space="preserve"> threshold value, indicated by a </w:t>
            </w:r>
            <w:r w:rsidR="003A2B8D">
              <w:t xml:space="preserve">red </w:t>
            </w:r>
            <w:r w:rsidR="00FF4F1E" w:rsidRPr="00FF4F1E">
              <w:t>LED</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anchor distT="0" distB="0" distL="114300" distR="114300" simplePos="0" relativeHeight="251661312" behindDoc="0" locked="0" layoutInCell="1" allowOverlap="1" wp14:anchorId="677D1011" wp14:editId="5E499B58">
                  <wp:simplePos x="0" y="0"/>
                  <wp:positionH relativeFrom="column">
                    <wp:posOffset>640080</wp:posOffset>
                  </wp:positionH>
                  <wp:positionV relativeFrom="paragraph">
                    <wp:posOffset>123190</wp:posOffset>
                  </wp:positionV>
                  <wp:extent cx="1167079" cy="1877291"/>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7079" cy="1877291"/>
                          </a:xfrm>
                          <a:prstGeom prst="rect">
                            <a:avLst/>
                          </a:prstGeom>
                          <a:noFill/>
                          <a:ln>
                            <a:noFill/>
                          </a:ln>
                        </pic:spPr>
                      </pic:pic>
                    </a:graphicData>
                  </a:graphic>
                </wp:anchor>
              </w:drawing>
            </w:r>
          </w:p>
          <w:p w14:paraId="61E6988B" w14:textId="75662119" w:rsidR="00723DD6" w:rsidRDefault="00723DD6" w:rsidP="001518E1">
            <w:pPr>
              <w:pStyle w:val="Caption"/>
              <w:jc w:val="center"/>
            </w:pPr>
            <w:r>
              <w:t xml:space="preserve">Figure </w:t>
            </w:r>
            <w:r w:rsidR="00345979">
              <w:fldChar w:fldCharType="begin"/>
            </w:r>
            <w:r w:rsidR="00345979">
              <w:instrText xml:space="preserve"> SEQ Figure \* ARABIC </w:instrText>
            </w:r>
            <w:r w:rsidR="00345979">
              <w:fldChar w:fldCharType="separate"/>
            </w:r>
            <w:r w:rsidR="00BA4CE0">
              <w:rPr>
                <w:noProof/>
              </w:rPr>
              <w:t>6</w:t>
            </w:r>
            <w:r w:rsidR="00345979">
              <w:rPr>
                <w:noProof/>
              </w:rPr>
              <w:fldChar w:fldCharType="end"/>
            </w:r>
            <w:r w:rsidR="00A443FD">
              <w:rPr>
                <w:noProof/>
              </w:rPr>
              <w:t>:</w:t>
            </w:r>
            <w:r>
              <w:t xml:space="preserve"> </w:t>
            </w:r>
            <w:r w:rsidR="00772B16" w:rsidRPr="00772B16">
              <w:t>Rear proximity sensor reading</w:t>
            </w:r>
            <w:r w:rsidR="00F41103">
              <w:t xml:space="preserve"> (cm)</w:t>
            </w:r>
            <w:r w:rsidR="00772B16" w:rsidRPr="00772B16">
              <w:t xml:space="preserve"> </w:t>
            </w:r>
            <w:r w:rsidR="00772B16">
              <w:t>past</w:t>
            </w:r>
            <w:r w:rsidR="00772B16" w:rsidRPr="00772B16">
              <w:t xml:space="preserve"> the </w:t>
            </w:r>
            <w:r w:rsidR="00772B16">
              <w:t>highest</w:t>
            </w:r>
            <w:r w:rsidR="00772B16" w:rsidRPr="00772B16">
              <w:t xml:space="preserve"> threshold valu</w:t>
            </w:r>
            <w:r w:rsidR="00F41103">
              <w:t xml:space="preserve">e, </w:t>
            </w:r>
            <w:r w:rsidR="00017F3D">
              <w:t>indicated by a green LED</w:t>
            </w:r>
          </w:p>
        </w:tc>
        <w:tc>
          <w:tcPr>
            <w:tcW w:w="705" w:type="dxa"/>
          </w:tcPr>
          <w:p w14:paraId="3804157A" w14:textId="77777777" w:rsidR="00723DD6" w:rsidRDefault="00723DD6" w:rsidP="00693EF8">
            <w:pPr>
              <w:pStyle w:val="Instructions"/>
              <w:keepNext/>
              <w:rPr>
                <w:noProof/>
              </w:rPr>
            </w:pPr>
          </w:p>
        </w:tc>
        <w:tc>
          <w:tcPr>
            <w:tcW w:w="4052" w:type="dxa"/>
          </w:tcPr>
          <w:p w14:paraId="5783E7E7" w14:textId="4E4AF6CC" w:rsidR="00723DD6" w:rsidRDefault="00F87899" w:rsidP="00693EF8">
            <w:pPr>
              <w:pStyle w:val="Instructions"/>
              <w:keepNext/>
            </w:pPr>
            <w:r>
              <w:rPr>
                <w:noProof/>
              </w:rPr>
              <w:drawing>
                <wp:anchor distT="0" distB="0" distL="114300" distR="114300" simplePos="0" relativeHeight="251659264" behindDoc="0" locked="0" layoutInCell="1" allowOverlap="1" wp14:anchorId="715B578F" wp14:editId="4B1883EF">
                  <wp:simplePos x="0" y="0"/>
                  <wp:positionH relativeFrom="column">
                    <wp:posOffset>318135</wp:posOffset>
                  </wp:positionH>
                  <wp:positionV relativeFrom="paragraph">
                    <wp:posOffset>1022350</wp:posOffset>
                  </wp:positionV>
                  <wp:extent cx="1699260" cy="118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260"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2C79762" wp14:editId="52BA9C86">
                  <wp:simplePos x="0" y="0"/>
                  <wp:positionH relativeFrom="margin">
                    <wp:posOffset>165735</wp:posOffset>
                  </wp:positionH>
                  <wp:positionV relativeFrom="paragraph">
                    <wp:posOffset>161290</wp:posOffset>
                  </wp:positionV>
                  <wp:extent cx="2004060" cy="83375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4060" cy="83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0E28E" w14:textId="4BEE2715" w:rsidR="00723DD6" w:rsidRDefault="00723DD6" w:rsidP="00857DED">
            <w:pPr>
              <w:pStyle w:val="Caption"/>
              <w:jc w:val="center"/>
              <w:rPr>
                <w:noProof/>
              </w:rPr>
            </w:pPr>
            <w:r>
              <w:t xml:space="preserve">Figure </w:t>
            </w:r>
            <w:r w:rsidR="00345979">
              <w:fldChar w:fldCharType="begin"/>
            </w:r>
            <w:r w:rsidR="00345979">
              <w:instrText xml:space="preserve"> SEQ Figure \* ARABIC </w:instrText>
            </w:r>
            <w:r w:rsidR="00345979">
              <w:fldChar w:fldCharType="separate"/>
            </w:r>
            <w:r w:rsidR="00BA4CE0">
              <w:rPr>
                <w:noProof/>
              </w:rPr>
              <w:t>7</w:t>
            </w:r>
            <w:r w:rsidR="00345979">
              <w:rPr>
                <w:noProof/>
              </w:rPr>
              <w:fldChar w:fldCharType="end"/>
            </w:r>
            <w:r w:rsidR="00F71E19">
              <w:rPr>
                <w:noProof/>
              </w:rPr>
              <w:t>:</w:t>
            </w:r>
            <w:r>
              <w:t xml:space="preserve"> Buzzer used for indication that object is near in</w:t>
            </w:r>
            <w:r w:rsidR="00DC794C">
              <w:t xml:space="preserve"> the</w:t>
            </w:r>
            <w:r>
              <w:t xml:space="preserve"> forward direction</w:t>
            </w:r>
          </w:p>
        </w:tc>
      </w:tr>
    </w:tbl>
    <w:p w14:paraId="71C360A3" w14:textId="2D5CEA6D" w:rsidR="002C2CFA" w:rsidRPr="002C2CFA" w:rsidRDefault="002C2CFA" w:rsidP="002C2CFA"/>
    <w:p w14:paraId="1F7DB6B4" w14:textId="1AF4D4AB" w:rsidR="008E750C" w:rsidRPr="008E750C" w:rsidRDefault="009F7DC3" w:rsidP="008E750C">
      <w:pPr>
        <w:pStyle w:val="Heading2"/>
      </w:pPr>
      <w:r w:rsidRPr="009F7DC3">
        <w:lastRenderedPageBreak/>
        <w:t>Preliminary Production Design Changes</w:t>
      </w:r>
    </w:p>
    <w:p w14:paraId="2678E873" w14:textId="45EFF865" w:rsidR="002C2CFA" w:rsidRPr="00723DD6" w:rsidRDefault="00BA4CE0" w:rsidP="009F7DC3">
      <w:pPr>
        <w:pStyle w:val="Instructions"/>
        <w:rPr>
          <w:i w:val="0"/>
          <w:iCs/>
        </w:rPr>
      </w:pPr>
      <w:r>
        <w:rPr>
          <w:noProof/>
        </w:rPr>
        <mc:AlternateContent>
          <mc:Choice Requires="wps">
            <w:drawing>
              <wp:anchor distT="0" distB="0" distL="114300" distR="114300" simplePos="0" relativeHeight="251671552" behindDoc="0" locked="0" layoutInCell="1" allowOverlap="1" wp14:anchorId="0FDD3013" wp14:editId="6AD82BE4">
                <wp:simplePos x="0" y="0"/>
                <wp:positionH relativeFrom="column">
                  <wp:posOffset>3383280</wp:posOffset>
                </wp:positionH>
                <wp:positionV relativeFrom="paragraph">
                  <wp:posOffset>2432685</wp:posOffset>
                </wp:positionV>
                <wp:extent cx="230124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424FC90E" w14:textId="203A66D5" w:rsidR="00BA4CE0" w:rsidRPr="00A803DE" w:rsidRDefault="00BA4CE0" w:rsidP="00BA4CE0">
                            <w:pPr>
                              <w:pStyle w:val="Caption"/>
                              <w:jc w:val="center"/>
                            </w:pPr>
                            <w:r>
                              <w:t>Figure 9: Requires jumper wires to a breadboard to fix sensor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D3013" id="_x0000_t202" coordsize="21600,21600" o:spt="202" path="m,l,21600r21600,l21600,xe">
                <v:stroke joinstyle="miter"/>
                <v:path gradientshapeok="t" o:connecttype="rect"/>
              </v:shapetype>
              <v:shape id="Text Box 12" o:spid="_x0000_s1026" type="#_x0000_t202" style="position:absolute;left:0;text-align:left;margin-left:266.4pt;margin-top:191.55pt;width:181.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" stroked="f">
                <v:textbox style="mso-fit-shape-to-text:t" inset="0,0,0,0">
                  <w:txbxContent>
                    <w:p w14:paraId="424FC90E" w14:textId="203A66D5" w:rsidR="00BA4CE0" w:rsidRPr="00A803DE" w:rsidRDefault="00BA4CE0" w:rsidP="00BA4CE0">
                      <w:pPr>
                        <w:pStyle w:val="Caption"/>
                        <w:jc w:val="center"/>
                      </w:pPr>
                      <w:r>
                        <w:t>Figure 9: Requires jumper wires to a breadboard to fix sensor arrangement</w:t>
                      </w:r>
                    </w:p>
                  </w:txbxContent>
                </v:textbox>
                <w10:wrap type="topAndBottom"/>
              </v:shape>
            </w:pict>
          </mc:Fallback>
        </mc:AlternateContent>
      </w:r>
      <w:r w:rsidR="00E65032" w:rsidRPr="002C2CFA">
        <w:rPr>
          <w:i w:val="0"/>
          <w:iCs/>
        </w:rPr>
        <w:drawing>
          <wp:anchor distT="0" distB="0" distL="114300" distR="114300" simplePos="0" relativeHeight="251667456" behindDoc="0" locked="0" layoutInCell="1" allowOverlap="1" wp14:anchorId="1986A358" wp14:editId="28360B22">
            <wp:simplePos x="0" y="0"/>
            <wp:positionH relativeFrom="margin">
              <wp:posOffset>3383280</wp:posOffset>
            </wp:positionH>
            <wp:positionV relativeFrom="paragraph">
              <wp:posOffset>935355</wp:posOffset>
            </wp:positionV>
            <wp:extent cx="2301240" cy="1440180"/>
            <wp:effectExtent l="0" t="0" r="3810" b="7620"/>
            <wp:wrapTopAndBottom/>
            <wp:docPr id="305" name="Google Shape;305;p9"/>
            <wp:cNvGraphicFramePr/>
            <a:graphic xmlns:a="http://schemas.openxmlformats.org/drawingml/2006/main">
              <a:graphicData uri="http://schemas.openxmlformats.org/drawingml/2006/picture">
                <pic:pic xmlns:pic="http://schemas.openxmlformats.org/drawingml/2006/picture">
                  <pic:nvPicPr>
                    <pic:cNvPr id="305" name="Google Shape;305;p9"/>
                    <pic:cNvPicPr preferRelativeResize="0"/>
                  </pic:nvPicPr>
                  <pic:blipFill rotWithShape="1">
                    <a:blip r:embed="rId16" cstate="print">
                      <a:alphaModFix/>
                      <a:extLst>
                        <a:ext uri="{28A0092B-C50C-407E-A947-70E740481C1C}">
                          <a14:useLocalDpi xmlns:a14="http://schemas.microsoft.com/office/drawing/2010/main" val="0"/>
                        </a:ext>
                      </a:extLst>
                    </a:blip>
                    <a:srcRect l="15487" r="6173" b="28042"/>
                    <a:stretch/>
                  </pic:blipFill>
                  <pic:spPr>
                    <a:xfrm>
                      <a:off x="0" y="0"/>
                      <a:ext cx="23012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31BD864" wp14:editId="08E9FA0E">
                <wp:simplePos x="0" y="0"/>
                <wp:positionH relativeFrom="column">
                  <wp:posOffset>579120</wp:posOffset>
                </wp:positionH>
                <wp:positionV relativeFrom="paragraph">
                  <wp:posOffset>2562860</wp:posOffset>
                </wp:positionV>
                <wp:extent cx="185166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7FD6051" w14:textId="7657E147" w:rsidR="00BA4CE0" w:rsidRPr="00EB3633" w:rsidRDefault="00BA4CE0" w:rsidP="00BA4CE0">
                            <w:pPr>
                              <w:pStyle w:val="Caption"/>
                              <w:jc w:val="center"/>
                            </w:pPr>
                            <w:r>
                              <w:t>Figure 8: Ultrasonic sensors facing the sam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BD864" id="Text Box 10" o:spid="_x0000_s1027" type="#_x0000_t202" style="position:absolute;left:0;text-align:left;margin-left:45.6pt;margin-top:201.8pt;width:145.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" stroked="f">
                <v:textbox style="mso-fit-shape-to-text:t" inset="0,0,0,0">
                  <w:txbxContent>
                    <w:p w14:paraId="27FD6051" w14:textId="7657E147" w:rsidR="00BA4CE0" w:rsidRPr="00EB3633" w:rsidRDefault="00BA4CE0" w:rsidP="00BA4CE0">
                      <w:pPr>
                        <w:pStyle w:val="Caption"/>
                        <w:jc w:val="center"/>
                      </w:pPr>
                      <w:r>
                        <w:t>Figure 8: Ultrasonic sensors facing the same direction</w:t>
                      </w:r>
                    </w:p>
                  </w:txbxContent>
                </v:textbox>
                <w10:wrap type="topAndBottom"/>
              </v:shape>
            </w:pict>
          </mc:Fallback>
        </mc:AlternateContent>
      </w:r>
      <w:r w:rsidR="00E65032" w:rsidRPr="002C2CFA">
        <w:rPr>
          <w:i w:val="0"/>
          <w:iCs/>
        </w:rPr>
        <w:drawing>
          <wp:anchor distT="0" distB="0" distL="114300" distR="114300" simplePos="0" relativeHeight="251666432" behindDoc="0" locked="0" layoutInCell="1" allowOverlap="1" wp14:anchorId="709805F5" wp14:editId="00F469B2">
            <wp:simplePos x="0" y="0"/>
            <wp:positionH relativeFrom="margin">
              <wp:posOffset>579120</wp:posOffset>
            </wp:positionH>
            <wp:positionV relativeFrom="paragraph">
              <wp:posOffset>783590</wp:posOffset>
            </wp:positionV>
            <wp:extent cx="1851660" cy="1722120"/>
            <wp:effectExtent l="0" t="0" r="0" b="0"/>
            <wp:wrapTopAndBottom/>
            <wp:docPr id="304" name="Google Shape;304;p9"/>
            <wp:cNvGraphicFramePr/>
            <a:graphic xmlns:a="http://schemas.openxmlformats.org/drawingml/2006/main">
              <a:graphicData uri="http://schemas.openxmlformats.org/drawingml/2006/picture">
                <pic:pic xmlns:pic="http://schemas.openxmlformats.org/drawingml/2006/picture">
                  <pic:nvPicPr>
                    <pic:cNvPr id="304" name="Google Shape;304;p9"/>
                    <pic:cNvPicPr preferRelativeResize="0"/>
                  </pic:nvPicPr>
                  <pic:blipFill rotWithShape="1">
                    <a:blip r:embed="rId17" cstate="print">
                      <a:alphaModFix/>
                      <a:extLst>
                        <a:ext uri="{28A0092B-C50C-407E-A947-70E740481C1C}">
                          <a14:useLocalDpi xmlns:a14="http://schemas.microsoft.com/office/drawing/2010/main" val="0"/>
                        </a:ext>
                      </a:extLst>
                    </a:blip>
                    <a:srcRect l="16444" t="5112" r="13251" b="5966"/>
                    <a:stretch/>
                  </pic:blipFill>
                  <pic:spPr>
                    <a:xfrm>
                      <a:off x="0" y="0"/>
                      <a:ext cx="185166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E8" w:rsidRPr="00723DD6">
        <w:rPr>
          <w:i w:val="0"/>
          <w:iCs/>
        </w:rPr>
        <w:t xml:space="preserve">One major issue that needs to be tended to </w:t>
      </w:r>
      <w:r w:rsidR="0077211F">
        <w:rPr>
          <w:i w:val="0"/>
          <w:iCs/>
        </w:rPr>
        <w:t>in a</w:t>
      </w:r>
      <w:r w:rsidR="00FF48E8" w:rsidRPr="00723DD6">
        <w:rPr>
          <w:i w:val="0"/>
          <w:iCs/>
        </w:rPr>
        <w:t xml:space="preserve"> future revision of the product is correct pin arrangement for the ultrasonic sensor</w:t>
      </w:r>
      <w:r w:rsidR="00C04BEF">
        <w:rPr>
          <w:i w:val="0"/>
          <w:iCs/>
        </w:rPr>
        <w:t>s</w:t>
      </w:r>
      <w:r w:rsidR="00FF48E8" w:rsidRPr="00723DD6">
        <w:rPr>
          <w:i w:val="0"/>
          <w:iCs/>
        </w:rPr>
        <w:t xml:space="preserve"> on the PCB. </w:t>
      </w:r>
      <w:r w:rsidR="00D35836">
        <w:rPr>
          <w:i w:val="0"/>
          <w:iCs/>
        </w:rPr>
        <w:t xml:space="preserve">Currently, the forward ultrasonic sensor is wired to be facing the same direction as the rear sensor, as seen in Figure 8. </w:t>
      </w:r>
      <w:r w:rsidR="00FF48E8" w:rsidRPr="00723DD6">
        <w:rPr>
          <w:i w:val="0"/>
          <w:iCs/>
        </w:rPr>
        <w:t xml:space="preserve">This can </w:t>
      </w:r>
      <w:r w:rsidR="00D35836">
        <w:rPr>
          <w:i w:val="0"/>
          <w:iCs/>
        </w:rPr>
        <w:t>be fixed by correcting the pin arrangement on the PCB design and fabricating a new board.</w:t>
      </w:r>
    </w:p>
    <w:p w14:paraId="0B054C15" w14:textId="62AB5DA2" w:rsidR="00830242" w:rsidRPr="005846E3" w:rsidRDefault="00CB480F" w:rsidP="005846E3">
      <w:pPr>
        <w:pStyle w:val="Instructions"/>
        <w:rPr>
          <w:i w:val="0"/>
          <w:iCs/>
        </w:rPr>
      </w:pPr>
      <w:r>
        <w:rPr>
          <w:i w:val="0"/>
          <w:iCs/>
        </w:rPr>
        <w:t>Another possible improvement is to</w:t>
      </w:r>
      <w:r w:rsidR="00A86224" w:rsidRPr="00723DD6">
        <w:rPr>
          <w:i w:val="0"/>
          <w:iCs/>
        </w:rPr>
        <w:t xml:space="preserve"> </w:t>
      </w:r>
      <w:r>
        <w:rPr>
          <w:i w:val="0"/>
          <w:iCs/>
        </w:rPr>
        <w:t>use</w:t>
      </w:r>
      <w:r w:rsidR="00A86224" w:rsidRPr="00723DD6">
        <w:rPr>
          <w:i w:val="0"/>
          <w:iCs/>
        </w:rPr>
        <w:t xml:space="preserve"> more powerful </w:t>
      </w:r>
      <w:r w:rsidR="00E744D8">
        <w:rPr>
          <w:i w:val="0"/>
          <w:iCs/>
        </w:rPr>
        <w:t xml:space="preserve">ultrasonic </w:t>
      </w:r>
      <w:r w:rsidR="00A86224" w:rsidRPr="00723DD6">
        <w:rPr>
          <w:i w:val="0"/>
          <w:iCs/>
        </w:rPr>
        <w:t>sensors</w:t>
      </w:r>
      <w:r w:rsidR="00F2308E">
        <w:rPr>
          <w:i w:val="0"/>
          <w:iCs/>
        </w:rPr>
        <w:t>,</w:t>
      </w:r>
      <w:r w:rsidR="00A86224" w:rsidRPr="00723DD6">
        <w:rPr>
          <w:i w:val="0"/>
          <w:iCs/>
        </w:rPr>
        <w:t xml:space="preserve"> as the ones</w:t>
      </w:r>
      <w:r w:rsidR="0099525B">
        <w:rPr>
          <w:i w:val="0"/>
          <w:iCs/>
        </w:rPr>
        <w:t xml:space="preserve"> </w:t>
      </w:r>
      <w:r w:rsidR="00A86224" w:rsidRPr="00723DD6">
        <w:rPr>
          <w:i w:val="0"/>
          <w:iCs/>
        </w:rPr>
        <w:t>currently use</w:t>
      </w:r>
      <w:r w:rsidR="00585837">
        <w:rPr>
          <w:i w:val="0"/>
          <w:iCs/>
        </w:rPr>
        <w:t>d</w:t>
      </w:r>
      <w:r w:rsidR="00A86224" w:rsidRPr="00723DD6">
        <w:rPr>
          <w:i w:val="0"/>
          <w:iCs/>
        </w:rPr>
        <w:t xml:space="preserve"> are </w:t>
      </w:r>
      <w:r w:rsidR="00E13858">
        <w:rPr>
          <w:i w:val="0"/>
          <w:iCs/>
        </w:rPr>
        <w:t>not as accurate at farther distances.</w:t>
      </w:r>
      <w:r w:rsidR="006A6DB5">
        <w:rPr>
          <w:i w:val="0"/>
          <w:iCs/>
        </w:rPr>
        <w:t xml:space="preserve"> </w:t>
      </w:r>
      <w:r w:rsidR="00040AF5">
        <w:rPr>
          <w:i w:val="0"/>
          <w:iCs/>
        </w:rPr>
        <w:t>For the production model, the ultrasonic sensors should be attached through</w:t>
      </w:r>
      <w:r w:rsidR="00CB7560">
        <w:rPr>
          <w:i w:val="0"/>
          <w:iCs/>
        </w:rPr>
        <w:t xml:space="preserve"> long</w:t>
      </w:r>
      <w:r w:rsidR="00040AF5">
        <w:rPr>
          <w:i w:val="0"/>
          <w:iCs/>
        </w:rPr>
        <w:t xml:space="preserve"> jumper wires to the PCB, s</w:t>
      </w:r>
      <w:r w:rsidR="00CB7560">
        <w:rPr>
          <w:i w:val="0"/>
          <w:iCs/>
        </w:rPr>
        <w:t>o the sensor</w:t>
      </w:r>
      <w:r w:rsidR="00C25A86">
        <w:rPr>
          <w:i w:val="0"/>
          <w:iCs/>
        </w:rPr>
        <w:t>s</w:t>
      </w:r>
      <w:r w:rsidR="00CB7560">
        <w:rPr>
          <w:i w:val="0"/>
          <w:iCs/>
        </w:rPr>
        <w:t xml:space="preserve"> can be mounted at the front and back of the </w:t>
      </w:r>
      <w:r w:rsidR="003E2A2A">
        <w:rPr>
          <w:i w:val="0"/>
          <w:iCs/>
        </w:rPr>
        <w:t>bicycle</w:t>
      </w:r>
      <w:r w:rsidR="00CB7560">
        <w:rPr>
          <w:i w:val="0"/>
          <w:iCs/>
        </w:rPr>
        <w:t>.</w:t>
      </w:r>
      <w:r w:rsidR="00040AF5">
        <w:rPr>
          <w:i w:val="0"/>
          <w:iCs/>
        </w:rPr>
        <w:t xml:space="preserve"> </w:t>
      </w:r>
      <w:r w:rsidR="00FD1E45">
        <w:rPr>
          <w:i w:val="0"/>
          <w:iCs/>
        </w:rPr>
        <w:t xml:space="preserve">Finally, it would be ideal to </w:t>
      </w:r>
      <w:r w:rsidR="006A6DB5">
        <w:rPr>
          <w:i w:val="0"/>
          <w:iCs/>
        </w:rPr>
        <w:t xml:space="preserve">manufacture the board so that it is smaller, so it </w:t>
      </w:r>
      <w:r w:rsidR="007223D1">
        <w:rPr>
          <w:i w:val="0"/>
          <w:iCs/>
        </w:rPr>
        <w:t xml:space="preserve">can be easier to install and </w:t>
      </w:r>
      <w:r w:rsidR="00745DF4">
        <w:rPr>
          <w:i w:val="0"/>
          <w:iCs/>
        </w:rPr>
        <w:t>less prone to falling off</w:t>
      </w:r>
      <w:r w:rsidR="006A6DB5">
        <w:rPr>
          <w:i w:val="0"/>
          <w:iCs/>
        </w:rPr>
        <w: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15699EE4"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w:t>
      </w:r>
      <w:proofErr w:type="gramStart"/>
      <w:r w:rsidR="00B70F70">
        <w:rPr>
          <w:i w:val="0"/>
          <w:iCs/>
        </w:rPr>
        <w:t>period of time</w:t>
      </w:r>
      <w:proofErr w:type="gramEnd"/>
      <w:r w:rsidR="00B70F70">
        <w:rPr>
          <w:i w:val="0"/>
          <w:iCs/>
        </w:rPr>
        <w:t xml:space="preserve"> for a successful period of time. </w:t>
      </w:r>
      <w:sdt>
        <w:sdtPr>
          <w:rPr>
            <w:i w:val="0"/>
            <w:iCs/>
          </w:rPr>
          <w:id w:val="-1237553695"/>
          <w:citation/>
        </w:sdtPr>
        <w:sdtEnd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DA1E28" w:rsidRPr="00DA1E28">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w:t>
      </w:r>
      <w:proofErr w:type="gramStart"/>
      <w:r>
        <w:rPr>
          <w:i w:val="0"/>
          <w:iCs/>
        </w:rPr>
        <w:t>example</w:t>
      </w:r>
      <w:proofErr w:type="gramEnd"/>
      <w:r>
        <w:rPr>
          <w:i w:val="0"/>
          <w:iCs/>
        </w:rPr>
        <w:t xml:space="preserv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7F8BAB76" w:rsidR="00AE3A16" w:rsidRPr="008D499C" w:rsidRDefault="008D499C" w:rsidP="008D499C">
      <w:pPr>
        <w:pStyle w:val="Instructions"/>
        <w:tabs>
          <w:tab w:val="left" w:pos="3425"/>
        </w:tabs>
        <w:rPr>
          <w:i w:val="0"/>
          <w:iCs/>
        </w:rPr>
      </w:pPr>
      <w:r>
        <w:rPr>
          <w:i w:val="0"/>
          <w:iCs/>
        </w:rPr>
        <w:t xml:space="preserve">There are several issues that should remain top-of-mi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End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DA1E28" w:rsidRPr="00DA1E28">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 xml:space="preserve">Figure </w:t>
      </w:r>
      <w:r w:rsidR="00914D6D">
        <w:rPr>
          <w:noProof/>
        </w:rPr>
        <w:t>9</w:t>
      </w:r>
      <w:r w:rsidR="00914D6D">
        <w:rPr>
          <w:i w:val="0"/>
          <w:iCs/>
        </w:rPr>
        <w:fldChar w:fldCharType="end"/>
      </w:r>
      <w:r w:rsidR="00914D6D">
        <w:rPr>
          <w:i w:val="0"/>
          <w:iCs/>
        </w:rPr>
        <w:t xml:space="preserve"> </w:t>
      </w:r>
      <w:r w:rsidR="00F7146D">
        <w:rPr>
          <w:i w:val="0"/>
          <w:iCs/>
        </w:rPr>
        <w:t>of the PCB layout design the 1x4 J4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914D6D">
        <w:rPr>
          <w:noProof/>
        </w:rPr>
        <w:t>8</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053EA9CF"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End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DA1E28" w:rsidRPr="00DA1E28">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EndPr/>
        <w:sdtContent>
          <w:r w:rsidR="00DA1E28">
            <w:rPr>
              <w:i w:val="0"/>
              <w:iCs/>
            </w:rPr>
            <w:fldChar w:fldCharType="begin"/>
          </w:r>
          <w:r w:rsidR="00DA1E28">
            <w:rPr>
              <w:i w:val="0"/>
              <w:iCs/>
            </w:rPr>
            <w:instrText xml:space="preserve"> CITATION can \l 4105 </w:instrText>
          </w:r>
          <w:r w:rsidR="00DA1E28">
            <w:rPr>
              <w:i w:val="0"/>
              <w:iCs/>
            </w:rPr>
            <w:fldChar w:fldCharType="separate"/>
          </w:r>
          <w:r w:rsidR="00DA1E28">
            <w:rPr>
              <w:i w:val="0"/>
              <w:iCs/>
              <w:noProof/>
            </w:rPr>
            <w:t xml:space="preserve"> </w:t>
          </w:r>
          <w:r w:rsidR="00DA1E28" w:rsidRPr="00DA1E28">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End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DA1E28" w:rsidRPr="00DA1E28">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44494DD7" w:rsidR="00830242" w:rsidRPr="00830242" w:rsidRDefault="00C53B36" w:rsidP="00D97081">
      <w:pPr>
        <w:pStyle w:val="Instructions"/>
      </w:pPr>
      <w:r>
        <w:rPr>
          <w:i w:val="0"/>
          <w:iCs/>
        </w:rPr>
        <w:t xml:space="preserve">A major ethical issue that we have in regards is </w:t>
      </w:r>
      <w:proofErr w:type="gramStart"/>
      <w:r>
        <w:rPr>
          <w:i w:val="0"/>
          <w:iCs/>
        </w:rPr>
        <w:t>in regard to</w:t>
      </w:r>
      <w:proofErr w:type="gramEnd"/>
      <w:r>
        <w:rPr>
          <w:i w:val="0"/>
          <w:iCs/>
        </w:rPr>
        <w:t xml:space="preserve">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EndPr/>
        <w:sdtContent>
          <w:r w:rsidR="00DA1E28">
            <w:rPr>
              <w:i w:val="0"/>
              <w:iCs/>
            </w:rPr>
            <w:fldChar w:fldCharType="begin"/>
          </w:r>
          <w:r w:rsidR="00DA1E28">
            <w:rPr>
              <w:i w:val="0"/>
              <w:iCs/>
            </w:rPr>
            <w:instrText xml:space="preserve"> CITATION Emm19 \l 4105 </w:instrText>
          </w:r>
          <w:r w:rsidR="00DA1E28">
            <w:rPr>
              <w:i w:val="0"/>
              <w:iCs/>
            </w:rPr>
            <w:fldChar w:fldCharType="separate"/>
          </w:r>
          <w:r w:rsidR="00DA1E28" w:rsidRPr="00DA1E28">
            <w:rPr>
              <w:noProof/>
            </w:rPr>
            <w:t>[6]</w:t>
          </w:r>
          <w:r w:rsidR="00DA1E28">
            <w:rPr>
              <w:i w:val="0"/>
              <w:iCs/>
            </w:rPr>
            <w:fldChar w:fldCharType="end"/>
          </w:r>
        </w:sdtContent>
      </w:sdt>
      <w:r w:rsidR="00DA1E28">
        <w:rPr>
          <w:i w:val="0"/>
          <w:iCs/>
        </w:rPr>
        <w:t xml:space="preserve"> </w:t>
      </w:r>
      <w:sdt>
        <w:sdtPr>
          <w:rPr>
            <w:i w:val="0"/>
            <w:iCs/>
          </w:rPr>
          <w:id w:val="1767194214"/>
          <w:citation/>
        </w:sdtPr>
        <w:sdtEndPr/>
        <w:sdtContent>
          <w:r w:rsidR="00DA1E28">
            <w:rPr>
              <w:i w:val="0"/>
              <w:iCs/>
            </w:rPr>
            <w:fldChar w:fldCharType="begin"/>
          </w:r>
          <w:r w:rsidR="00DA1E28">
            <w:rPr>
              <w:i w:val="0"/>
              <w:iCs/>
            </w:rPr>
            <w:instrText xml:space="preserve"> CITATION Mic19 \l 4105 </w:instrText>
          </w:r>
          <w:r w:rsidR="00DA1E28">
            <w:rPr>
              <w:i w:val="0"/>
              <w:iCs/>
            </w:rPr>
            <w:fldChar w:fldCharType="separate"/>
          </w:r>
          <w:r w:rsidR="00DA1E28" w:rsidRPr="00DA1E28">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71E965CB" w14:textId="77777777" w:rsidR="006E5ABF"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6E5ABF" w14:paraId="408082A4" w14:textId="77777777">
                <w:trPr>
                  <w:divId w:val="2066181064"/>
                  <w:tblCellSpacing w:w="15" w:type="dxa"/>
                </w:trPr>
                <w:tc>
                  <w:tcPr>
                    <w:tcW w:w="50" w:type="pct"/>
                    <w:hideMark/>
                  </w:tcPr>
                  <w:p w14:paraId="7607A52B" w14:textId="4FFE82B6" w:rsidR="006E5ABF" w:rsidRDefault="006E5ABF">
                    <w:pPr>
                      <w:pStyle w:val="Bibliography"/>
                      <w:rPr>
                        <w:noProof/>
                        <w:sz w:val="24"/>
                        <w:szCs w:val="24"/>
                      </w:rPr>
                    </w:pPr>
                    <w:r>
                      <w:rPr>
                        <w:noProof/>
                      </w:rPr>
                      <w:t xml:space="preserve">[1] </w:t>
                    </w:r>
                  </w:p>
                </w:tc>
                <w:tc>
                  <w:tcPr>
                    <w:tcW w:w="0" w:type="auto"/>
                    <w:hideMark/>
                  </w:tcPr>
                  <w:p w14:paraId="1E586752" w14:textId="77777777" w:rsidR="006E5ABF" w:rsidRDefault="006E5ABF">
                    <w:pPr>
                      <w:pStyle w:val="Bibliography"/>
                      <w:rPr>
                        <w:noProof/>
                      </w:rPr>
                    </w:pPr>
                    <w:r>
                      <w:rPr>
                        <w:noProof/>
                      </w:rPr>
                      <w:t>Robot Shop, "HC-SR04 Ultrasonic Range Finder," 2019.</w:t>
                    </w:r>
                  </w:p>
                </w:tc>
              </w:tr>
              <w:tr w:rsidR="006E5ABF" w14:paraId="131EAC4E" w14:textId="77777777">
                <w:trPr>
                  <w:divId w:val="2066181064"/>
                  <w:tblCellSpacing w:w="15" w:type="dxa"/>
                </w:trPr>
                <w:tc>
                  <w:tcPr>
                    <w:tcW w:w="50" w:type="pct"/>
                    <w:hideMark/>
                  </w:tcPr>
                  <w:p w14:paraId="1D209CDB" w14:textId="77777777" w:rsidR="006E5ABF" w:rsidRDefault="006E5ABF">
                    <w:pPr>
                      <w:pStyle w:val="Bibliography"/>
                      <w:rPr>
                        <w:noProof/>
                      </w:rPr>
                    </w:pPr>
                    <w:r>
                      <w:rPr>
                        <w:noProof/>
                      </w:rPr>
                      <w:t xml:space="preserve">[2] </w:t>
                    </w:r>
                  </w:p>
                </w:tc>
                <w:tc>
                  <w:tcPr>
                    <w:tcW w:w="0" w:type="auto"/>
                    <w:hideMark/>
                  </w:tcPr>
                  <w:p w14:paraId="072E37C8" w14:textId="77777777" w:rsidR="006E5ABF" w:rsidRDefault="006E5ABF">
                    <w:pPr>
                      <w:pStyle w:val="Bibliography"/>
                      <w:rPr>
                        <w:noProof/>
                      </w:rPr>
                    </w:pPr>
                    <w:r>
                      <w:rPr>
                        <w:noProof/>
                      </w:rPr>
                      <w:t>LCE, "What's the Role of a Reliability Engineer?," LCE, [Online]. Available: https://www.lce.com/Whats-the-role-of-the-Reliability-Engineer-1227.html. [Accessed 30 November 2019].</w:t>
                    </w:r>
                  </w:p>
                </w:tc>
              </w:tr>
              <w:tr w:rsidR="006E5ABF" w14:paraId="64F0AD41" w14:textId="77777777">
                <w:trPr>
                  <w:divId w:val="2066181064"/>
                  <w:tblCellSpacing w:w="15" w:type="dxa"/>
                </w:trPr>
                <w:tc>
                  <w:tcPr>
                    <w:tcW w:w="50" w:type="pct"/>
                    <w:hideMark/>
                  </w:tcPr>
                  <w:p w14:paraId="1AC4EC1A" w14:textId="77777777" w:rsidR="006E5ABF" w:rsidRDefault="006E5ABF">
                    <w:pPr>
                      <w:pStyle w:val="Bibliography"/>
                      <w:rPr>
                        <w:noProof/>
                      </w:rPr>
                    </w:pPr>
                    <w:r>
                      <w:rPr>
                        <w:noProof/>
                      </w:rPr>
                      <w:t xml:space="preserve">[3] </w:t>
                    </w:r>
                  </w:p>
                </w:tc>
                <w:tc>
                  <w:tcPr>
                    <w:tcW w:w="0" w:type="auto"/>
                    <w:hideMark/>
                  </w:tcPr>
                  <w:p w14:paraId="0FA26B07" w14:textId="77777777" w:rsidR="006E5ABF" w:rsidRDefault="006E5ABF">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6E5ABF" w14:paraId="0ADEC53A" w14:textId="77777777">
                <w:trPr>
                  <w:divId w:val="2066181064"/>
                  <w:tblCellSpacing w:w="15" w:type="dxa"/>
                </w:trPr>
                <w:tc>
                  <w:tcPr>
                    <w:tcW w:w="50" w:type="pct"/>
                    <w:hideMark/>
                  </w:tcPr>
                  <w:p w14:paraId="00337BEC" w14:textId="77777777" w:rsidR="006E5ABF" w:rsidRDefault="006E5ABF">
                    <w:pPr>
                      <w:pStyle w:val="Bibliography"/>
                      <w:rPr>
                        <w:noProof/>
                      </w:rPr>
                    </w:pPr>
                    <w:r>
                      <w:rPr>
                        <w:noProof/>
                      </w:rPr>
                      <w:t xml:space="preserve">[4] </w:t>
                    </w:r>
                  </w:p>
                </w:tc>
                <w:tc>
                  <w:tcPr>
                    <w:tcW w:w="0" w:type="auto"/>
                    <w:hideMark/>
                  </w:tcPr>
                  <w:p w14:paraId="5225B006" w14:textId="77777777" w:rsidR="006E5ABF" w:rsidRDefault="006E5ABF">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6E5ABF" w14:paraId="3055A817" w14:textId="77777777">
                <w:trPr>
                  <w:divId w:val="2066181064"/>
                  <w:tblCellSpacing w:w="15" w:type="dxa"/>
                </w:trPr>
                <w:tc>
                  <w:tcPr>
                    <w:tcW w:w="50" w:type="pct"/>
                    <w:hideMark/>
                  </w:tcPr>
                  <w:p w14:paraId="1F410B47" w14:textId="77777777" w:rsidR="006E5ABF" w:rsidRDefault="006E5ABF">
                    <w:pPr>
                      <w:pStyle w:val="Bibliography"/>
                      <w:rPr>
                        <w:noProof/>
                      </w:rPr>
                    </w:pPr>
                    <w:r>
                      <w:rPr>
                        <w:noProof/>
                      </w:rPr>
                      <w:t xml:space="preserve">[5] </w:t>
                    </w:r>
                  </w:p>
                </w:tc>
                <w:tc>
                  <w:tcPr>
                    <w:tcW w:w="0" w:type="auto"/>
                    <w:hideMark/>
                  </w:tcPr>
                  <w:p w14:paraId="1D5A6807" w14:textId="77777777" w:rsidR="006E5ABF" w:rsidRDefault="006E5ABF">
                    <w:pPr>
                      <w:pStyle w:val="Bibliography"/>
                      <w:rPr>
                        <w:noProof/>
                      </w:rPr>
                    </w:pPr>
                    <w:r>
                      <w:rPr>
                        <w:noProof/>
                      </w:rPr>
                      <w:t>IEEE , "IEEE Code of Ethics," 2019. [Online]. Available: https://www.ieee.org/about/corporate/governance/p7-8.html. [Accessed 30 November 2019].</w:t>
                    </w:r>
                  </w:p>
                </w:tc>
              </w:tr>
              <w:tr w:rsidR="006E5ABF" w14:paraId="75D1E27B" w14:textId="77777777">
                <w:trPr>
                  <w:divId w:val="2066181064"/>
                  <w:tblCellSpacing w:w="15" w:type="dxa"/>
                </w:trPr>
                <w:tc>
                  <w:tcPr>
                    <w:tcW w:w="50" w:type="pct"/>
                    <w:hideMark/>
                  </w:tcPr>
                  <w:p w14:paraId="611E4223" w14:textId="77777777" w:rsidR="006E5ABF" w:rsidRDefault="006E5ABF">
                    <w:pPr>
                      <w:pStyle w:val="Bibliography"/>
                      <w:rPr>
                        <w:noProof/>
                      </w:rPr>
                    </w:pPr>
                    <w:r>
                      <w:rPr>
                        <w:noProof/>
                      </w:rPr>
                      <w:t xml:space="preserve">[6] </w:t>
                    </w:r>
                  </w:p>
                </w:tc>
                <w:tc>
                  <w:tcPr>
                    <w:tcW w:w="0" w:type="auto"/>
                    <w:hideMark/>
                  </w:tcPr>
                  <w:p w14:paraId="60DC1300" w14:textId="77777777" w:rsidR="006E5ABF" w:rsidRDefault="006E5ABF">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bl>
            <w:p w14:paraId="0FEA6FB7" w14:textId="77777777" w:rsidR="006E5ABF" w:rsidRDefault="006E5ABF">
              <w:pPr>
                <w:divId w:val="2066181064"/>
                <w:rPr>
                  <w:rFonts w:eastAsia="Times New Roman"/>
                  <w:noProof/>
                </w:rPr>
              </w:pPr>
            </w:p>
            <w:p w14:paraId="379F2D7B" w14:textId="38BF383C" w:rsidR="00624B4E" w:rsidRDefault="00624B4E">
              <w:r>
                <w:rPr>
                  <w:b/>
                  <w:bCs/>
                  <w:noProof/>
                </w:rPr>
                <w:fldChar w:fldCharType="end"/>
              </w:r>
            </w:p>
          </w:sdtContent>
        </w:sdt>
      </w:sdtContent>
    </w:sdt>
    <w:p w14:paraId="7743A304" w14:textId="1C97E5AB" w:rsidR="002C609B" w:rsidRDefault="00B70F70" w:rsidP="00E10796">
      <w:pPr>
        <w:tabs>
          <w:tab w:val="left" w:pos="5328"/>
        </w:tabs>
      </w:pPr>
      <w:r>
        <w:t xml:space="preserve">Need to format references </w:t>
      </w:r>
      <w:r w:rsidR="00E10796">
        <w:tab/>
      </w:r>
    </w:p>
    <w:p w14:paraId="43260B53" w14:textId="5BA4A45F" w:rsidR="008215FF" w:rsidRPr="008215FF" w:rsidRDefault="00345979" w:rsidP="0052708C">
      <w:pPr>
        <w:numPr>
          <w:ilvl w:val="0"/>
          <w:numId w:val="21"/>
        </w:numPr>
        <w:shd w:val="clear" w:color="auto" w:fill="EAF3FF"/>
        <w:spacing w:before="100" w:beforeAutospacing="1" w:after="24" w:line="240" w:lineRule="auto"/>
        <w:ind w:left="768"/>
        <w:jc w:val="left"/>
        <w:rPr>
          <w:rStyle w:val="reference-text"/>
        </w:rPr>
      </w:pPr>
      <w:hyperlink r:id="rId18" w:history="1">
        <w:r w:rsidR="008215FF">
          <w:rPr>
            <w:rStyle w:val="Hyperlink"/>
          </w:rPr>
          <w:t>https://www.lce.com/Whats-the-role-of-the-Reliability-Engineer-1227.html</w:t>
        </w:r>
      </w:hyperlink>
    </w:p>
    <w:p w14:paraId="6F15D61D" w14:textId="16C949EF" w:rsidR="002C609B" w:rsidRPr="001D44DF" w:rsidRDefault="00345979" w:rsidP="0052708C">
      <w:pPr>
        <w:numPr>
          <w:ilvl w:val="0"/>
          <w:numId w:val="21"/>
        </w:numPr>
        <w:shd w:val="clear" w:color="auto" w:fill="EAF3FF"/>
        <w:spacing w:before="100" w:beforeAutospacing="1" w:after="24" w:line="240" w:lineRule="auto"/>
        <w:ind w:left="768"/>
        <w:jc w:val="left"/>
      </w:pPr>
      <w:hyperlink r:id="rId19" w:history="1">
        <w:r w:rsidR="00AE3A16">
          <w:rPr>
            <w:rStyle w:val="Hyperlink"/>
          </w:rPr>
          <w:t>https://www.robotshop.com/en/hc-sr04-ultrasonic-range-finder-tys.html</w:t>
        </w:r>
      </w:hyperlink>
    </w:p>
    <w:p w14:paraId="10DD498E" w14:textId="60405AFB" w:rsidR="001D44DF" w:rsidRDefault="00345979" w:rsidP="0052708C">
      <w:pPr>
        <w:numPr>
          <w:ilvl w:val="0"/>
          <w:numId w:val="21"/>
        </w:numPr>
        <w:shd w:val="clear" w:color="auto" w:fill="EAF3FF"/>
        <w:spacing w:before="100" w:beforeAutospacing="1" w:after="24" w:line="240" w:lineRule="auto"/>
        <w:ind w:left="768"/>
        <w:jc w:val="left"/>
      </w:pPr>
      <w:hyperlink r:id="rId20" w:history="1">
        <w:r w:rsidR="001D44DF">
          <w:rPr>
            <w:rStyle w:val="Hyperlink"/>
          </w:rPr>
          <w:t>https://www.researchgate.net/publication/3226710_Ethical_considerations_in_engineering_design_processes</w:t>
        </w:r>
      </w:hyperlink>
    </w:p>
    <w:p w14:paraId="0909DB10" w14:textId="67BE561A" w:rsidR="00D377EB" w:rsidRDefault="00345979" w:rsidP="00E90FE6">
      <w:pPr>
        <w:numPr>
          <w:ilvl w:val="0"/>
          <w:numId w:val="21"/>
        </w:numPr>
        <w:shd w:val="clear" w:color="auto" w:fill="EAF3FF"/>
        <w:spacing w:before="100" w:beforeAutospacing="1" w:after="24" w:line="240" w:lineRule="auto"/>
        <w:ind w:left="768"/>
        <w:jc w:val="left"/>
      </w:pPr>
      <w:hyperlink r:id="rId21" w:history="1">
        <w:r w:rsidR="003065C9">
          <w:rPr>
            <w:rStyle w:val="Hyperlink"/>
          </w:rPr>
          <w:t>https://www.ontario.ca/laws/regulation/900941</w:t>
        </w:r>
      </w:hyperlink>
    </w:p>
    <w:p w14:paraId="7040415D" w14:textId="4FA747CF" w:rsidR="00D377EB" w:rsidRDefault="00345979" w:rsidP="004C714A">
      <w:pPr>
        <w:numPr>
          <w:ilvl w:val="0"/>
          <w:numId w:val="21"/>
        </w:numPr>
        <w:shd w:val="clear" w:color="auto" w:fill="EAF3FF"/>
        <w:spacing w:before="100" w:beforeAutospacing="1" w:after="24" w:line="240" w:lineRule="auto"/>
        <w:ind w:left="768"/>
        <w:jc w:val="left"/>
      </w:pPr>
      <w:hyperlink r:id="rId22" w:history="1">
        <w:r w:rsidR="003065C9">
          <w:rPr>
            <w:rStyle w:val="Hyperlink"/>
          </w:rPr>
          <w:t>https://www.ieee.org/about/corporate/governance/p7-8.html</w:t>
        </w:r>
      </w:hyperlink>
    </w:p>
    <w:p w14:paraId="5F7AA1A5" w14:textId="1EBC635C" w:rsidR="00D97081" w:rsidRDefault="00345979" w:rsidP="004C714A">
      <w:pPr>
        <w:numPr>
          <w:ilvl w:val="0"/>
          <w:numId w:val="21"/>
        </w:numPr>
        <w:shd w:val="clear" w:color="auto" w:fill="EAF3FF"/>
        <w:spacing w:before="100" w:beforeAutospacing="1" w:after="24" w:line="240" w:lineRule="auto"/>
        <w:ind w:left="768"/>
        <w:jc w:val="left"/>
      </w:pPr>
      <w:hyperlink r:id="rId23" w:history="1">
        <w:r w:rsidR="00D97081">
          <w:rPr>
            <w:rStyle w:val="Hyperlink"/>
          </w:rPr>
          <w:t>https://fortune.com/2019/06/07/us-china-trade-war-manufacturers-leaving/</w:t>
        </w:r>
      </w:hyperlink>
      <w:r w:rsidR="00D97081">
        <w:t xml:space="preserve"> </w:t>
      </w:r>
    </w:p>
    <w:p w14:paraId="3C3C76E5" w14:textId="5733F9FA" w:rsidR="006E5ABF" w:rsidRDefault="00345979" w:rsidP="004C714A">
      <w:pPr>
        <w:numPr>
          <w:ilvl w:val="0"/>
          <w:numId w:val="21"/>
        </w:numPr>
        <w:shd w:val="clear" w:color="auto" w:fill="EAF3FF"/>
        <w:spacing w:before="100" w:beforeAutospacing="1" w:after="24" w:line="240" w:lineRule="auto"/>
        <w:ind w:left="768"/>
        <w:jc w:val="left"/>
      </w:pPr>
      <w:hyperlink r:id="rId24" w:history="1">
        <w:r w:rsidR="006E5ABF">
          <w:rPr>
            <w:rStyle w:val="Hyperlink"/>
          </w:rPr>
          <w:t>https://www.theglobeandmail.com/business/adv/article-canadian-companies-eye-new-supply-chains-amid-us-china-trade-war/</w:t>
        </w:r>
      </w:hyperlink>
    </w:p>
    <w:p w14:paraId="09C66B12" w14:textId="77777777" w:rsidR="00D377EB" w:rsidRDefault="00D377EB" w:rsidP="00F112F4"/>
    <w:p w14:paraId="3844B41C" w14:textId="77777777" w:rsidR="00D377EB" w:rsidRDefault="00D377EB" w:rsidP="00F112F4"/>
    <w:p w14:paraId="459E1617" w14:textId="5A9D8F36" w:rsidR="00D377EB" w:rsidRDefault="00D377EB" w:rsidP="00F112F4">
      <w:pPr>
        <w:sectPr w:rsidR="00D377EB" w:rsidSect="006F4B9A">
          <w:headerReference w:type="default" r:id="rId25"/>
          <w:footerReference w:type="default" r:id="rId26"/>
          <w:footerReference w:type="first" r:id="rId27"/>
          <w:pgSz w:w="12240" w:h="15840"/>
          <w:pgMar w:top="1440" w:right="1440" w:bottom="1440" w:left="1440" w:header="708" w:footer="708" w:gutter="0"/>
          <w:cols w:space="708"/>
          <w:titlePg/>
          <w:docGrid w:linePitch="360"/>
        </w:sectPr>
      </w:pPr>
    </w:p>
    <w:p w14:paraId="1E91412E" w14:textId="391B3368" w:rsidR="00314B96" w:rsidRDefault="00F112F4" w:rsidP="00F112F4">
      <w:pPr>
        <w:pStyle w:val="Heading1"/>
      </w:pPr>
      <w:r>
        <w:lastRenderedPageBreak/>
        <w:t>Appendix – Detailed Design</w:t>
      </w:r>
    </w:p>
    <w:p w14:paraId="47A232B0" w14:textId="0751A65B" w:rsidR="00F112F4"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F61B372" w14:textId="77777777" w:rsidR="00474F50" w:rsidRDefault="00474F50" w:rsidP="00474F50">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Pr="00B35F10">
        <w:t xml:space="preserve">What changes had to be made to get </w:t>
      </w:r>
      <w:r>
        <w:t>your Feasibility Model</w:t>
      </w:r>
      <w:r w:rsidRPr="00B35F10">
        <w:t xml:space="preserve"> working as expected?</w:t>
      </w:r>
    </w:p>
    <w:p w14:paraId="222E0577" w14:textId="77777777" w:rsidR="00474F50" w:rsidRDefault="00474F50" w:rsidP="00474F50">
      <w:pPr>
        <w:pStyle w:val="TableCaption"/>
        <w:ind w:left="360"/>
      </w:pPr>
      <w:bookmarkStart w:id="1" w:name="_Ref10557405"/>
      <w:r>
        <w:t xml:space="preserve">Table </w:t>
      </w:r>
      <w:r>
        <w:fldChar w:fldCharType="begin"/>
      </w:r>
      <w:r>
        <w:instrText xml:space="preserve"> SEQ Table \* ARABIC </w:instrText>
      </w:r>
      <w:r>
        <w:fldChar w:fldCharType="separate"/>
      </w:r>
      <w:r>
        <w:rPr>
          <w:noProof/>
        </w:rPr>
        <w:t>1</w:t>
      </w:r>
      <w:r>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474F50" w14:paraId="481948AC"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A947308" w14:textId="77777777" w:rsidR="00474F50" w:rsidRDefault="00474F50" w:rsidP="0014214D">
            <w:pPr>
              <w:jc w:val="center"/>
            </w:pPr>
            <w:r>
              <w:t>#</w:t>
            </w:r>
          </w:p>
        </w:tc>
        <w:tc>
          <w:tcPr>
            <w:tcW w:w="4379" w:type="dxa"/>
            <w:vAlign w:val="bottom"/>
          </w:tcPr>
          <w:p w14:paraId="0C0DDAB8"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8C6C09"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Reason/Notes</w:t>
            </w:r>
          </w:p>
        </w:tc>
      </w:tr>
      <w:tr w:rsidR="00474F50" w14:paraId="01FCB444"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D05B931" w14:textId="77777777" w:rsidR="00474F50" w:rsidRDefault="00474F50" w:rsidP="0014214D">
            <w:r>
              <w:t>1</w:t>
            </w:r>
          </w:p>
        </w:tc>
        <w:tc>
          <w:tcPr>
            <w:tcW w:w="4379" w:type="dxa"/>
          </w:tcPr>
          <w:p w14:paraId="2F9E43F3"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Connected 4 LEDs to GPIO pins</w:t>
            </w:r>
          </w:p>
        </w:tc>
        <w:tc>
          <w:tcPr>
            <w:tcW w:w="4543" w:type="dxa"/>
          </w:tcPr>
          <w:p w14:paraId="65A18F20"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To convey information about the proximity thresholds for the forward-facing sensor</w:t>
            </w:r>
          </w:p>
        </w:tc>
      </w:tr>
      <w:tr w:rsidR="00474F50" w14:paraId="71CF3F0B" w14:textId="77777777" w:rsidTr="0014214D">
        <w:tc>
          <w:tcPr>
            <w:cnfStyle w:val="001000000000" w:firstRow="0" w:lastRow="0" w:firstColumn="1" w:lastColumn="0" w:oddVBand="0" w:evenVBand="0" w:oddHBand="0" w:evenHBand="0" w:firstRowFirstColumn="0" w:firstRowLastColumn="0" w:lastRowFirstColumn="0" w:lastRowLastColumn="0"/>
            <w:tcW w:w="438" w:type="dxa"/>
          </w:tcPr>
          <w:p w14:paraId="569C4EEC" w14:textId="77777777" w:rsidR="00474F50" w:rsidRDefault="00474F50" w:rsidP="0014214D">
            <w:r>
              <w:t>2</w:t>
            </w:r>
          </w:p>
        </w:tc>
        <w:tc>
          <w:tcPr>
            <w:tcW w:w="4379" w:type="dxa"/>
          </w:tcPr>
          <w:p w14:paraId="458C92BF" w14:textId="77777777" w:rsidR="00474F50" w:rsidRDefault="00474F50" w:rsidP="0014214D">
            <w:pPr>
              <w:cnfStyle w:val="000000000000" w:firstRow="0" w:lastRow="0" w:firstColumn="0" w:lastColumn="0" w:oddVBand="0" w:evenVBand="0" w:oddHBand="0" w:evenHBand="0" w:firstRowFirstColumn="0" w:firstRowLastColumn="0" w:lastRowFirstColumn="0" w:lastRowLastColumn="0"/>
            </w:pPr>
            <w:r>
              <w:t>Added Interrupt for PB 1 on board (1.2)</w:t>
            </w:r>
          </w:p>
        </w:tc>
        <w:tc>
          <w:tcPr>
            <w:tcW w:w="4543" w:type="dxa"/>
          </w:tcPr>
          <w:p w14:paraId="3CE68027" w14:textId="77777777" w:rsidR="00474F50" w:rsidRDefault="00474F50" w:rsidP="0014214D">
            <w:pPr>
              <w:cnfStyle w:val="000000000000" w:firstRow="0" w:lastRow="0" w:firstColumn="0" w:lastColumn="0" w:oddVBand="0" w:evenVBand="0" w:oddHBand="0" w:evenHBand="0" w:firstRowFirstColumn="0" w:firstRowLastColumn="0" w:lastRowFirstColumn="0" w:lastRowLastColumn="0"/>
            </w:pPr>
            <w:r>
              <w:t>To switch between user and setup mode</w:t>
            </w:r>
          </w:p>
        </w:tc>
      </w:tr>
      <w:tr w:rsidR="00474F50" w14:paraId="17C9F265"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6B271E6" w14:textId="77777777" w:rsidR="00474F50" w:rsidRDefault="00474F50" w:rsidP="0014214D">
            <w:r>
              <w:t>3</w:t>
            </w:r>
          </w:p>
        </w:tc>
        <w:tc>
          <w:tcPr>
            <w:tcW w:w="4379" w:type="dxa"/>
          </w:tcPr>
          <w:p w14:paraId="76C8436B"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Implemented software logic for setup mode</w:t>
            </w:r>
          </w:p>
          <w:p w14:paraId="7BCF48EB"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p>
        </w:tc>
        <w:tc>
          <w:tcPr>
            <w:tcW w:w="4543" w:type="dxa"/>
          </w:tcPr>
          <w:p w14:paraId="5A2D52AF"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To effectively allow user to adjust proximity thresholds for the ultrasonic sensors</w:t>
            </w:r>
          </w:p>
        </w:tc>
      </w:tr>
    </w:tbl>
    <w:p w14:paraId="6267B398" w14:textId="17A55761" w:rsidR="00474F50" w:rsidRDefault="00474F50" w:rsidP="00314B96">
      <w:pPr>
        <w:rPr>
          <w:i/>
        </w:rPr>
      </w:pPr>
    </w:p>
    <w:p w14:paraId="0AA251EA" w14:textId="77777777" w:rsidR="00474F50" w:rsidRDefault="00474F50" w:rsidP="00474F50">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102D3070" w14:textId="77777777" w:rsidR="00474F50" w:rsidRDefault="00474F50" w:rsidP="00474F50">
      <w:pPr>
        <w:pStyle w:val="TableCaption"/>
        <w:ind w:left="360"/>
      </w:pPr>
      <w:bookmarkStart w:id="2" w:name="_Ref10557688"/>
      <w:r>
        <w:t xml:space="preserve">Table </w:t>
      </w:r>
      <w:r>
        <w:fldChar w:fldCharType="begin"/>
      </w:r>
      <w:r>
        <w:instrText xml:space="preserve"> SEQ Table \* ARABIC </w:instrText>
      </w:r>
      <w:r>
        <w:fldChar w:fldCharType="separate"/>
      </w:r>
      <w:r>
        <w:rPr>
          <w:noProof/>
        </w:rPr>
        <w:t>2</w:t>
      </w:r>
      <w:r>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474F50" w14:paraId="60BFB02E"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0A7F588" w14:textId="77777777" w:rsidR="00474F50" w:rsidRDefault="00474F50" w:rsidP="0014214D">
            <w:pPr>
              <w:jc w:val="center"/>
            </w:pPr>
            <w:r>
              <w:t>#</w:t>
            </w:r>
          </w:p>
        </w:tc>
        <w:tc>
          <w:tcPr>
            <w:tcW w:w="8922" w:type="dxa"/>
            <w:vAlign w:val="bottom"/>
          </w:tcPr>
          <w:p w14:paraId="368328C4"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Note</w:t>
            </w:r>
          </w:p>
        </w:tc>
      </w:tr>
      <w:tr w:rsidR="00474F50" w14:paraId="42BB1B31"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4D6D1C4" w14:textId="77777777" w:rsidR="00474F50" w:rsidRDefault="00474F50" w:rsidP="0014214D">
            <w:r>
              <w:t>1</w:t>
            </w:r>
          </w:p>
        </w:tc>
        <w:tc>
          <w:tcPr>
            <w:tcW w:w="8922" w:type="dxa"/>
          </w:tcPr>
          <w:p w14:paraId="303A2C1D"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MSP430FR4133 datasheet lists that only 7/8 of the available GPIO pins are interrupt capable. I assumed all GPIO pins were interrupt capable and this was causing problems when trying to configure the second ultrasonic sensor as I was using the 1 GPIO pin that was not interrupt capable.</w:t>
            </w:r>
          </w:p>
        </w:tc>
      </w:tr>
    </w:tbl>
    <w:p w14:paraId="3D15DBE9" w14:textId="4CDFEF91" w:rsidR="00474F50" w:rsidRDefault="00474F50" w:rsidP="00314B96">
      <w:pPr>
        <w:rPr>
          <w:i/>
        </w:rPr>
      </w:pPr>
    </w:p>
    <w:p w14:paraId="0038CEE0" w14:textId="77777777" w:rsidR="00474F50" w:rsidRPr="005F2173" w:rsidRDefault="00474F50" w:rsidP="00474F50">
      <w:pPr>
        <w:pStyle w:val="TableCaption"/>
      </w:pPr>
      <w:bookmarkStart w:id="3" w:name="_Ref10555501"/>
      <w:r w:rsidRPr="005F2173">
        <w:t xml:space="preserve">Table </w:t>
      </w:r>
      <w:r>
        <w:fldChar w:fldCharType="begin"/>
      </w:r>
      <w:r>
        <w:instrText xml:space="preserve"> SEQ Table \* ARABIC </w:instrText>
      </w:r>
      <w:r>
        <w:fldChar w:fldCharType="separate"/>
      </w:r>
      <w:r>
        <w:rPr>
          <w:noProof/>
        </w:rPr>
        <w:t>3</w:t>
      </w:r>
      <w:r>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474F50" w14:paraId="4FC84B4B"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E65195B" w14:textId="77777777" w:rsidR="00474F50" w:rsidRDefault="00474F50" w:rsidP="0014214D">
            <w:pPr>
              <w:jc w:val="center"/>
            </w:pPr>
            <w:r>
              <w:t>Signal (TP*)</w:t>
            </w:r>
          </w:p>
        </w:tc>
        <w:tc>
          <w:tcPr>
            <w:tcW w:w="1270" w:type="dxa"/>
            <w:vAlign w:val="bottom"/>
          </w:tcPr>
          <w:p w14:paraId="278A7175"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52F5C9D"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0500B4FA"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72B884E"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C18D5A1"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Max</w:t>
            </w:r>
          </w:p>
        </w:tc>
      </w:tr>
      <w:tr w:rsidR="00474F50" w14:paraId="1F0CAA29"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1FD52DD" w14:textId="510FA0F8" w:rsidR="00474F50" w:rsidRDefault="00474F50" w:rsidP="0014214D">
            <w:pPr>
              <w:jc w:val="left"/>
            </w:pPr>
            <w:proofErr w:type="spellStart"/>
            <w:r>
              <w:t>Audio_Out</w:t>
            </w:r>
            <w:proofErr w:type="spellEnd"/>
            <w:r>
              <w:t xml:space="preserve"> (</w:t>
            </w:r>
            <w:r>
              <w:t>TP 1*</w:t>
            </w:r>
            <w:r>
              <w:t>)</w:t>
            </w:r>
          </w:p>
        </w:tc>
        <w:tc>
          <w:tcPr>
            <w:tcW w:w="1270" w:type="dxa"/>
            <w:vAlign w:val="center"/>
          </w:tcPr>
          <w:p w14:paraId="7E60C13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0E198D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 xml:space="preserve">User mode </w:t>
            </w:r>
          </w:p>
        </w:tc>
        <w:tc>
          <w:tcPr>
            <w:tcW w:w="1080" w:type="dxa"/>
            <w:vAlign w:val="center"/>
          </w:tcPr>
          <w:p w14:paraId="49B1A176"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E8C038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3.0 V</w:t>
            </w:r>
          </w:p>
        </w:tc>
        <w:tc>
          <w:tcPr>
            <w:tcW w:w="1080" w:type="dxa"/>
            <w:vAlign w:val="center"/>
          </w:tcPr>
          <w:p w14:paraId="1C70662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20 V</w:t>
            </w:r>
          </w:p>
        </w:tc>
      </w:tr>
      <w:tr w:rsidR="00474F50" w14:paraId="1F816C45"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43E8AA41" w14:textId="77777777" w:rsidR="00474F50" w:rsidRDefault="00474F50" w:rsidP="0014214D">
            <w:pPr>
              <w:jc w:val="left"/>
            </w:pPr>
          </w:p>
        </w:tc>
        <w:tc>
          <w:tcPr>
            <w:tcW w:w="1270" w:type="dxa"/>
            <w:vAlign w:val="center"/>
          </w:tcPr>
          <w:p w14:paraId="4FD864C4"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3B9E954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mode</w:t>
            </w:r>
          </w:p>
        </w:tc>
        <w:tc>
          <w:tcPr>
            <w:tcW w:w="1080" w:type="dxa"/>
            <w:vAlign w:val="center"/>
          </w:tcPr>
          <w:p w14:paraId="4DD1E271"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7E8E97D"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D520B1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3 mA (at nominal voltage)</w:t>
            </w:r>
          </w:p>
        </w:tc>
      </w:tr>
      <w:tr w:rsidR="00474F50" w14:paraId="53E6C7D7"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235BE6" w14:textId="77777777" w:rsidR="00474F50" w:rsidRDefault="00474F50" w:rsidP="0014214D">
            <w:pPr>
              <w:jc w:val="left"/>
            </w:pPr>
          </w:p>
        </w:tc>
        <w:tc>
          <w:tcPr>
            <w:tcW w:w="1270" w:type="dxa"/>
            <w:vAlign w:val="center"/>
          </w:tcPr>
          <w:p w14:paraId="3E894F4F"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Frequency</w:t>
            </w:r>
          </w:p>
        </w:tc>
        <w:tc>
          <w:tcPr>
            <w:tcW w:w="3456" w:type="dxa"/>
            <w:vAlign w:val="center"/>
          </w:tcPr>
          <w:p w14:paraId="34B471DA"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mode</w:t>
            </w:r>
          </w:p>
        </w:tc>
        <w:tc>
          <w:tcPr>
            <w:tcW w:w="1080" w:type="dxa"/>
            <w:vAlign w:val="center"/>
          </w:tcPr>
          <w:p w14:paraId="09807E1B"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1729758"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4000 +- 50 Hz</w:t>
            </w:r>
          </w:p>
        </w:tc>
        <w:tc>
          <w:tcPr>
            <w:tcW w:w="1080" w:type="dxa"/>
            <w:vAlign w:val="center"/>
          </w:tcPr>
          <w:p w14:paraId="4424D406"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35FB3FE5"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7A3A7693" w14:textId="77777777" w:rsidR="00474F50" w:rsidRDefault="00474F50" w:rsidP="0014214D">
            <w:pPr>
              <w:jc w:val="left"/>
              <w:rPr>
                <w:b w:val="0"/>
                <w:bCs w:val="0"/>
              </w:rPr>
            </w:pPr>
            <w:r>
              <w:t xml:space="preserve">ECHO </w:t>
            </w:r>
          </w:p>
          <w:p w14:paraId="578D5EE4" w14:textId="5F9F3829" w:rsidR="00474F50" w:rsidRDefault="00474F50" w:rsidP="0014214D">
            <w:pPr>
              <w:jc w:val="left"/>
            </w:pPr>
            <w:r>
              <w:t>(</w:t>
            </w:r>
            <w:r>
              <w:t>TP 3, 4*</w:t>
            </w:r>
            <w:r>
              <w:t>)</w:t>
            </w:r>
          </w:p>
        </w:tc>
        <w:tc>
          <w:tcPr>
            <w:tcW w:w="1270" w:type="dxa"/>
            <w:vAlign w:val="center"/>
          </w:tcPr>
          <w:p w14:paraId="657E3E3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725F20A"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45C3419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B86DDC"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345B849D"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021E4F91"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2CF0B43" w14:textId="77777777" w:rsidR="00474F50" w:rsidRDefault="00474F50" w:rsidP="0014214D">
            <w:pPr>
              <w:jc w:val="left"/>
            </w:pPr>
          </w:p>
        </w:tc>
        <w:tc>
          <w:tcPr>
            <w:tcW w:w="1270" w:type="dxa"/>
            <w:vAlign w:val="center"/>
          </w:tcPr>
          <w:p w14:paraId="5BEFBF5D"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78D2B35"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1DBF4142"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D3752DF"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15 mA</w:t>
            </w:r>
          </w:p>
        </w:tc>
        <w:tc>
          <w:tcPr>
            <w:tcW w:w="1080" w:type="dxa"/>
            <w:vAlign w:val="center"/>
          </w:tcPr>
          <w:p w14:paraId="5E73234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66AF407C"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5FDF1430" w14:textId="77777777" w:rsidR="00474F50" w:rsidRDefault="00474F50" w:rsidP="0014214D">
            <w:pPr>
              <w:jc w:val="left"/>
            </w:pPr>
          </w:p>
        </w:tc>
        <w:tc>
          <w:tcPr>
            <w:tcW w:w="1270" w:type="dxa"/>
            <w:vAlign w:val="center"/>
          </w:tcPr>
          <w:p w14:paraId="0C165D38"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Frequency</w:t>
            </w:r>
          </w:p>
        </w:tc>
        <w:tc>
          <w:tcPr>
            <w:tcW w:w="3456" w:type="dxa"/>
            <w:vAlign w:val="center"/>
          </w:tcPr>
          <w:p w14:paraId="5102E76A"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77749E94"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FF48222"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40 kHz</w:t>
            </w:r>
          </w:p>
        </w:tc>
        <w:tc>
          <w:tcPr>
            <w:tcW w:w="1080" w:type="dxa"/>
            <w:vAlign w:val="center"/>
          </w:tcPr>
          <w:p w14:paraId="7231419E"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4D545028"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4D53E17" w14:textId="77777777" w:rsidR="00474F50" w:rsidRDefault="00474F50" w:rsidP="0014214D">
            <w:pPr>
              <w:jc w:val="left"/>
              <w:rPr>
                <w:b w:val="0"/>
                <w:bCs w:val="0"/>
              </w:rPr>
            </w:pPr>
            <w:r>
              <w:t xml:space="preserve">TRIGGER </w:t>
            </w:r>
          </w:p>
          <w:p w14:paraId="6C49B913" w14:textId="2FE3E502" w:rsidR="00474F50" w:rsidRDefault="00474F50" w:rsidP="0014214D">
            <w:pPr>
              <w:jc w:val="left"/>
            </w:pPr>
            <w:r>
              <w:t>(</w:t>
            </w:r>
            <w:r>
              <w:t>TP 6*</w:t>
            </w:r>
            <w:r>
              <w:t>)</w:t>
            </w:r>
          </w:p>
        </w:tc>
        <w:tc>
          <w:tcPr>
            <w:tcW w:w="1270" w:type="dxa"/>
            <w:vAlign w:val="center"/>
          </w:tcPr>
          <w:p w14:paraId="634DFA8C"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191B562"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0DE8595B"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5B8A8FD"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3837BCD7"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02954669"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3693F662" w14:textId="77777777" w:rsidR="00474F50" w:rsidRDefault="00474F50" w:rsidP="0014214D">
            <w:pPr>
              <w:jc w:val="left"/>
            </w:pPr>
          </w:p>
        </w:tc>
        <w:tc>
          <w:tcPr>
            <w:tcW w:w="1270" w:type="dxa"/>
            <w:vAlign w:val="center"/>
          </w:tcPr>
          <w:p w14:paraId="655FDDF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29D47C05"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57A6935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C708F43"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15 mA</w:t>
            </w:r>
          </w:p>
        </w:tc>
        <w:tc>
          <w:tcPr>
            <w:tcW w:w="1080" w:type="dxa"/>
            <w:vAlign w:val="center"/>
          </w:tcPr>
          <w:p w14:paraId="7534B875"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08ED2588"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3BADED2" w14:textId="77777777" w:rsidR="00474F50" w:rsidRDefault="00474F50" w:rsidP="0014214D">
            <w:pPr>
              <w:jc w:val="left"/>
            </w:pPr>
          </w:p>
        </w:tc>
        <w:tc>
          <w:tcPr>
            <w:tcW w:w="1270" w:type="dxa"/>
            <w:vAlign w:val="center"/>
          </w:tcPr>
          <w:p w14:paraId="2302EC5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Pulse Width</w:t>
            </w:r>
          </w:p>
        </w:tc>
        <w:tc>
          <w:tcPr>
            <w:tcW w:w="3456" w:type="dxa"/>
            <w:vAlign w:val="center"/>
          </w:tcPr>
          <w:p w14:paraId="4232A6F8"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2C3C4340"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EECA8D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 xml:space="preserve">10 </w:t>
            </w:r>
            <w:r>
              <w:rPr>
                <w:rFonts w:cstheme="minorHAnsi"/>
              </w:rPr>
              <w:t>µ</w:t>
            </w:r>
            <w:r>
              <w:t>S</w:t>
            </w:r>
          </w:p>
        </w:tc>
        <w:tc>
          <w:tcPr>
            <w:tcW w:w="1080" w:type="dxa"/>
            <w:vAlign w:val="center"/>
          </w:tcPr>
          <w:p w14:paraId="781641F4"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bl>
    <w:p w14:paraId="0CC57780" w14:textId="77777777" w:rsidR="00474F50" w:rsidRPr="004C131F" w:rsidRDefault="00474F50" w:rsidP="00474F50">
      <w:pPr>
        <w:rPr>
          <w:rStyle w:val="SubtleEmphasis"/>
        </w:rPr>
      </w:pPr>
      <w:r>
        <w:rPr>
          <w:rStyle w:val="SubtleEmphasis"/>
        </w:rPr>
        <w:t>*Indicates Test Point Required</w:t>
      </w:r>
    </w:p>
    <w:p w14:paraId="08AA31A9" w14:textId="77777777" w:rsidR="00DC7322" w:rsidRDefault="00DC7322" w:rsidP="00DC7322">
      <w:pPr>
        <w:pStyle w:val="TableCaption"/>
        <w:ind w:left="360"/>
      </w:pPr>
      <w:bookmarkStart w:id="4" w:name="_Ref10557769"/>
      <w:r>
        <w:lastRenderedPageBreak/>
        <w:t xml:space="preserve">Table </w:t>
      </w:r>
      <w:r>
        <w:fldChar w:fldCharType="begin"/>
      </w:r>
      <w:r>
        <w:instrText xml:space="preserve"> SEQ Table \* ARABIC </w:instrText>
      </w:r>
      <w:r>
        <w:fldChar w:fldCharType="separate"/>
      </w:r>
      <w:r>
        <w:rPr>
          <w:noProof/>
        </w:rPr>
        <w:t>4</w:t>
      </w:r>
      <w:r>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DC7322" w14:paraId="6D4855C2"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43FCD95" w14:textId="77777777" w:rsidR="00DC7322" w:rsidRDefault="00DC7322" w:rsidP="0014214D">
            <w:pPr>
              <w:jc w:val="center"/>
            </w:pPr>
            <w:r>
              <w:t>Signal</w:t>
            </w:r>
          </w:p>
        </w:tc>
        <w:tc>
          <w:tcPr>
            <w:tcW w:w="2084" w:type="dxa"/>
            <w:vAlign w:val="bottom"/>
          </w:tcPr>
          <w:p w14:paraId="1EBE6E8D"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0AA3CB27"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48B545EC"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C7322" w14:paraId="1263B91D"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B0EEA51" w14:textId="77777777" w:rsidR="00DC7322" w:rsidRDefault="00DC7322" w:rsidP="0014214D">
            <w:proofErr w:type="spellStart"/>
            <w:r>
              <w:t>Audio_Out</w:t>
            </w:r>
            <w:proofErr w:type="spellEnd"/>
          </w:p>
        </w:tc>
        <w:tc>
          <w:tcPr>
            <w:tcW w:w="2084" w:type="dxa"/>
          </w:tcPr>
          <w:p w14:paraId="563FDC33"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 xml:space="preserve">P1.7 </w:t>
            </w:r>
          </w:p>
        </w:tc>
        <w:tc>
          <w:tcPr>
            <w:tcW w:w="2170" w:type="dxa"/>
          </w:tcPr>
          <w:p w14:paraId="6AEF61E6"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J2 pin 2</w:t>
            </w:r>
          </w:p>
        </w:tc>
        <w:tc>
          <w:tcPr>
            <w:tcW w:w="3815" w:type="dxa"/>
          </w:tcPr>
          <w:p w14:paraId="7C8B986E"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proofErr w:type="spellStart"/>
            <w:r w:rsidRPr="00C20551">
              <w:t>Audio_Out</w:t>
            </w:r>
            <w:proofErr w:type="spellEnd"/>
          </w:p>
        </w:tc>
      </w:tr>
      <w:tr w:rsidR="00DC7322" w14:paraId="6B82AF14" w14:textId="77777777" w:rsidTr="0014214D">
        <w:tc>
          <w:tcPr>
            <w:cnfStyle w:val="001000000000" w:firstRow="0" w:lastRow="0" w:firstColumn="1" w:lastColumn="0" w:oddVBand="0" w:evenVBand="0" w:oddHBand="0" w:evenHBand="0" w:firstRowFirstColumn="0" w:firstRowLastColumn="0" w:lastRowFirstColumn="0" w:lastRowLastColumn="0"/>
            <w:tcW w:w="1291" w:type="dxa"/>
          </w:tcPr>
          <w:p w14:paraId="16C13879" w14:textId="77777777" w:rsidR="00DC7322" w:rsidRDefault="00DC7322" w:rsidP="0014214D">
            <w:r>
              <w:t>ECHO</w:t>
            </w:r>
          </w:p>
        </w:tc>
        <w:tc>
          <w:tcPr>
            <w:tcW w:w="2084" w:type="dxa"/>
          </w:tcPr>
          <w:p w14:paraId="0DA03082"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r>
              <w:t>P2.5, P1.5</w:t>
            </w:r>
          </w:p>
        </w:tc>
        <w:tc>
          <w:tcPr>
            <w:tcW w:w="2170" w:type="dxa"/>
          </w:tcPr>
          <w:p w14:paraId="5571A7B1"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r>
              <w:t>J1 pin 8, J2 pin 10</w:t>
            </w:r>
          </w:p>
        </w:tc>
        <w:tc>
          <w:tcPr>
            <w:tcW w:w="3815" w:type="dxa"/>
          </w:tcPr>
          <w:p w14:paraId="043B218C"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proofErr w:type="spellStart"/>
            <w:r w:rsidRPr="00C20551">
              <w:t>Echo_InGPIOFwd</w:t>
            </w:r>
            <w:proofErr w:type="spellEnd"/>
            <w:r>
              <w:t xml:space="preserve">, </w:t>
            </w:r>
            <w:proofErr w:type="spellStart"/>
            <w:r w:rsidRPr="00C20551">
              <w:t>Echo_InGPIOBwd</w:t>
            </w:r>
            <w:proofErr w:type="spellEnd"/>
          </w:p>
        </w:tc>
      </w:tr>
      <w:tr w:rsidR="00DC7322" w14:paraId="4994CCF2"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F838D73" w14:textId="77777777" w:rsidR="00DC7322" w:rsidRDefault="00DC7322" w:rsidP="0014214D">
            <w:r>
              <w:t>TRIGGER</w:t>
            </w:r>
          </w:p>
        </w:tc>
        <w:tc>
          <w:tcPr>
            <w:tcW w:w="2084" w:type="dxa"/>
          </w:tcPr>
          <w:p w14:paraId="44D63FEE"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P2.7</w:t>
            </w:r>
          </w:p>
        </w:tc>
        <w:tc>
          <w:tcPr>
            <w:tcW w:w="2170" w:type="dxa"/>
          </w:tcPr>
          <w:p w14:paraId="6A5F6E6A"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J1 pin 5</w:t>
            </w:r>
          </w:p>
        </w:tc>
        <w:tc>
          <w:tcPr>
            <w:tcW w:w="3815" w:type="dxa"/>
          </w:tcPr>
          <w:p w14:paraId="6A1BDA5B"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proofErr w:type="spellStart"/>
            <w:r>
              <w:t>Trigger_Out</w:t>
            </w:r>
            <w:proofErr w:type="spellEnd"/>
          </w:p>
        </w:tc>
      </w:tr>
    </w:tbl>
    <w:p w14:paraId="45F66C9C" w14:textId="77777777" w:rsidR="00474F50" w:rsidRDefault="00474F50" w:rsidP="00314B96">
      <w:pPr>
        <w:rPr>
          <w:i/>
        </w:rPr>
      </w:pPr>
    </w:p>
    <w:p w14:paraId="3B46A94D" w14:textId="081B9F5B" w:rsidR="006A5EA6" w:rsidRDefault="002C7B9F" w:rsidP="00314B96">
      <w:pPr>
        <w:rPr>
          <w:i/>
        </w:rPr>
      </w:pPr>
      <w:r>
        <w:rPr>
          <w:noProof/>
        </w:rPr>
        <w:drawing>
          <wp:anchor distT="0" distB="0" distL="114300" distR="114300" simplePos="0" relativeHeight="251673600" behindDoc="0" locked="0" layoutInCell="1" allowOverlap="1" wp14:anchorId="016BDB83" wp14:editId="6985442F">
            <wp:simplePos x="0" y="0"/>
            <wp:positionH relativeFrom="margin">
              <wp:align>right</wp:align>
            </wp:positionH>
            <wp:positionV relativeFrom="paragraph">
              <wp:posOffset>238125</wp:posOffset>
            </wp:positionV>
            <wp:extent cx="5943600" cy="55245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anchor>
        </w:drawing>
      </w:r>
    </w:p>
    <w:p w14:paraId="0F5090F3" w14:textId="4A17A4D7" w:rsidR="00914D6D" w:rsidRDefault="00914D6D" w:rsidP="00914D6D">
      <w:pPr>
        <w:keepNext/>
      </w:pPr>
    </w:p>
    <w:p w14:paraId="372FF3CC" w14:textId="7A6776E1" w:rsidR="00914D6D" w:rsidRDefault="00914D6D" w:rsidP="00E64BFA">
      <w:pPr>
        <w:pStyle w:val="Caption"/>
        <w:jc w:val="center"/>
        <w:rPr>
          <w:i w:val="0"/>
        </w:rPr>
      </w:pPr>
      <w:bookmarkStart w:id="5" w:name="_Ref26087125"/>
      <w:r>
        <w:t xml:space="preserve">Figure </w:t>
      </w:r>
      <w:r w:rsidR="00345979">
        <w:fldChar w:fldCharType="begin"/>
      </w:r>
      <w:r w:rsidR="00345979">
        <w:instrText xml:space="preserve"> SEQ Figure \* ARABIC </w:instrText>
      </w:r>
      <w:r w:rsidR="00345979">
        <w:fldChar w:fldCharType="separate"/>
      </w:r>
      <w:r w:rsidR="00BA4CE0">
        <w:rPr>
          <w:noProof/>
        </w:rPr>
        <w:t>10</w:t>
      </w:r>
      <w:r w:rsidR="00345979">
        <w:rPr>
          <w:noProof/>
        </w:rPr>
        <w:fldChar w:fldCharType="end"/>
      </w:r>
      <w:bookmarkEnd w:id="5"/>
      <w:r w:rsidR="004C5D58">
        <w:rPr>
          <w:noProof/>
        </w:rPr>
        <w:t>:</w:t>
      </w:r>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728735B9" w14:textId="20C74AC3" w:rsidR="00914D6D" w:rsidRDefault="002C7B9F" w:rsidP="00314B96">
      <w:pPr>
        <w:rPr>
          <w:i/>
        </w:rPr>
      </w:pPr>
      <w:r>
        <w:rPr>
          <w:noProof/>
        </w:rPr>
        <w:lastRenderedPageBreak/>
        <w:drawing>
          <wp:anchor distT="0" distB="0" distL="114300" distR="114300" simplePos="0" relativeHeight="251672576" behindDoc="0" locked="0" layoutInCell="1" allowOverlap="1" wp14:anchorId="64698EEA" wp14:editId="5351A05F">
            <wp:simplePos x="0" y="0"/>
            <wp:positionH relativeFrom="margin">
              <wp:align>right</wp:align>
            </wp:positionH>
            <wp:positionV relativeFrom="paragraph">
              <wp:posOffset>236220</wp:posOffset>
            </wp:positionV>
            <wp:extent cx="5943600" cy="352234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anchor>
        </w:drawing>
      </w:r>
    </w:p>
    <w:p w14:paraId="247F80E7" w14:textId="7E58F302" w:rsidR="00810C19" w:rsidRDefault="00810C19" w:rsidP="00810C19">
      <w:pPr>
        <w:keepNext/>
      </w:pPr>
    </w:p>
    <w:p w14:paraId="5FE80EFD" w14:textId="796C500B" w:rsidR="006A5EA6" w:rsidRDefault="00810C19" w:rsidP="00E64BFA">
      <w:pPr>
        <w:pStyle w:val="Caption"/>
        <w:jc w:val="center"/>
      </w:pPr>
      <w:bookmarkStart w:id="6" w:name="_Ref26085375"/>
      <w:bookmarkStart w:id="7" w:name="_Ref26085371"/>
      <w:r>
        <w:t xml:space="preserve">Figure </w:t>
      </w:r>
      <w:r w:rsidR="00345979">
        <w:fldChar w:fldCharType="begin"/>
      </w:r>
      <w:r w:rsidR="00345979">
        <w:instrText xml:space="preserve"> SEQ Figure \* ARABIC </w:instrText>
      </w:r>
      <w:r w:rsidR="00345979">
        <w:fldChar w:fldCharType="separate"/>
      </w:r>
      <w:r w:rsidR="00BA4CE0">
        <w:rPr>
          <w:noProof/>
        </w:rPr>
        <w:t>11</w:t>
      </w:r>
      <w:r w:rsidR="00345979">
        <w:rPr>
          <w:noProof/>
        </w:rPr>
        <w:fldChar w:fldCharType="end"/>
      </w:r>
      <w:bookmarkEnd w:id="6"/>
      <w:r w:rsidR="003B330B">
        <w:rPr>
          <w:noProof/>
        </w:rPr>
        <w:t>:</w:t>
      </w:r>
      <w:r>
        <w:t xml:space="preserve"> PCB Layout Design</w:t>
      </w:r>
      <w:bookmarkEnd w:id="7"/>
    </w:p>
    <w:p w14:paraId="5DADF691" w14:textId="4374A1C1" w:rsidR="00914D6D" w:rsidRDefault="00914D6D" w:rsidP="00914D6D"/>
    <w:p w14:paraId="6C6E4E44" w14:textId="1AA7D520" w:rsidR="00914D6D" w:rsidRDefault="005C1E44" w:rsidP="00914D6D">
      <w:r>
        <w:t xml:space="preserve">Link to GitHub repository: </w:t>
      </w:r>
      <w:hyperlink r:id="rId30" w:history="1">
        <w:r w:rsidR="00903CE8" w:rsidRPr="00020245">
          <w:rPr>
            <w:rStyle w:val="Hyperlink"/>
          </w:rPr>
          <w:t>https://github.com/w29ahmed/ECE298-Sec6-Grp2-Proj1</w:t>
        </w:r>
      </w:hyperlink>
    </w:p>
    <w:p w14:paraId="39E98F4D" w14:textId="4EA58511" w:rsidR="00914D6D" w:rsidRPr="00914D6D" w:rsidRDefault="00914D6D" w:rsidP="00903CE8">
      <w:pPr>
        <w:tabs>
          <w:tab w:val="left" w:pos="2836"/>
        </w:tabs>
      </w:pPr>
    </w:p>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1D299" w14:textId="77777777" w:rsidR="00345979" w:rsidRDefault="00345979" w:rsidP="00424A54">
      <w:r>
        <w:separator/>
      </w:r>
    </w:p>
  </w:endnote>
  <w:endnote w:type="continuationSeparator" w:id="0">
    <w:p w14:paraId="258309B2" w14:textId="77777777" w:rsidR="00345979" w:rsidRDefault="00345979"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F8843" w14:textId="77777777" w:rsidR="00345979" w:rsidRDefault="00345979" w:rsidP="00424A54">
      <w:r>
        <w:separator/>
      </w:r>
    </w:p>
  </w:footnote>
  <w:footnote w:type="continuationSeparator" w:id="0">
    <w:p w14:paraId="60DFE059" w14:textId="77777777" w:rsidR="00345979" w:rsidRDefault="00345979"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2372E" w:rsidRPr="00D02CD0" w:rsidRDefault="0002372E"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7F3D"/>
    <w:rsid w:val="00020724"/>
    <w:rsid w:val="000217DF"/>
    <w:rsid w:val="0002372E"/>
    <w:rsid w:val="0003140D"/>
    <w:rsid w:val="00036E1F"/>
    <w:rsid w:val="00040AF5"/>
    <w:rsid w:val="00056268"/>
    <w:rsid w:val="00066250"/>
    <w:rsid w:val="00075C84"/>
    <w:rsid w:val="00084AE9"/>
    <w:rsid w:val="00084FC0"/>
    <w:rsid w:val="00087ED6"/>
    <w:rsid w:val="00092157"/>
    <w:rsid w:val="00096658"/>
    <w:rsid w:val="000B500F"/>
    <w:rsid w:val="000C7155"/>
    <w:rsid w:val="000C7B3D"/>
    <w:rsid w:val="000D6078"/>
    <w:rsid w:val="000D664E"/>
    <w:rsid w:val="000E0FE3"/>
    <w:rsid w:val="000F1075"/>
    <w:rsid w:val="000F3CB6"/>
    <w:rsid w:val="000F59A5"/>
    <w:rsid w:val="000F66B0"/>
    <w:rsid w:val="000F76B3"/>
    <w:rsid w:val="001102FD"/>
    <w:rsid w:val="00121189"/>
    <w:rsid w:val="00137636"/>
    <w:rsid w:val="00142A04"/>
    <w:rsid w:val="001436B4"/>
    <w:rsid w:val="0014420B"/>
    <w:rsid w:val="001518E1"/>
    <w:rsid w:val="001555E8"/>
    <w:rsid w:val="00170605"/>
    <w:rsid w:val="00173B00"/>
    <w:rsid w:val="00182A35"/>
    <w:rsid w:val="00186C03"/>
    <w:rsid w:val="001A1D90"/>
    <w:rsid w:val="001A5D63"/>
    <w:rsid w:val="001B3742"/>
    <w:rsid w:val="001C3C74"/>
    <w:rsid w:val="001C49E5"/>
    <w:rsid w:val="001C6980"/>
    <w:rsid w:val="001D2004"/>
    <w:rsid w:val="001D44DF"/>
    <w:rsid w:val="001E2EC3"/>
    <w:rsid w:val="001E32A8"/>
    <w:rsid w:val="001E72C6"/>
    <w:rsid w:val="001F3A36"/>
    <w:rsid w:val="001F3F2A"/>
    <w:rsid w:val="001F661E"/>
    <w:rsid w:val="00200503"/>
    <w:rsid w:val="00200AE7"/>
    <w:rsid w:val="0020707B"/>
    <w:rsid w:val="002114A3"/>
    <w:rsid w:val="002155C0"/>
    <w:rsid w:val="00215CF0"/>
    <w:rsid w:val="00224F79"/>
    <w:rsid w:val="0023151D"/>
    <w:rsid w:val="00233AD1"/>
    <w:rsid w:val="00241C94"/>
    <w:rsid w:val="002422FF"/>
    <w:rsid w:val="00245B63"/>
    <w:rsid w:val="00256508"/>
    <w:rsid w:val="002657BB"/>
    <w:rsid w:val="00270007"/>
    <w:rsid w:val="002702EA"/>
    <w:rsid w:val="002768C8"/>
    <w:rsid w:val="0028458B"/>
    <w:rsid w:val="00296AEA"/>
    <w:rsid w:val="00296B05"/>
    <w:rsid w:val="002972D9"/>
    <w:rsid w:val="002A3B18"/>
    <w:rsid w:val="002B4127"/>
    <w:rsid w:val="002B41C9"/>
    <w:rsid w:val="002B7AAD"/>
    <w:rsid w:val="002B7D1E"/>
    <w:rsid w:val="002C2CFA"/>
    <w:rsid w:val="002C5441"/>
    <w:rsid w:val="002C609B"/>
    <w:rsid w:val="002C7B9F"/>
    <w:rsid w:val="002D066C"/>
    <w:rsid w:val="002D6D8A"/>
    <w:rsid w:val="002E0F5C"/>
    <w:rsid w:val="00300573"/>
    <w:rsid w:val="003051A8"/>
    <w:rsid w:val="0030602F"/>
    <w:rsid w:val="003065C9"/>
    <w:rsid w:val="00314B96"/>
    <w:rsid w:val="0031631D"/>
    <w:rsid w:val="00324A28"/>
    <w:rsid w:val="00345979"/>
    <w:rsid w:val="0034734E"/>
    <w:rsid w:val="00350C81"/>
    <w:rsid w:val="00351C95"/>
    <w:rsid w:val="00355094"/>
    <w:rsid w:val="003617F7"/>
    <w:rsid w:val="00362E0C"/>
    <w:rsid w:val="00367040"/>
    <w:rsid w:val="00370900"/>
    <w:rsid w:val="00385AC6"/>
    <w:rsid w:val="00395C2F"/>
    <w:rsid w:val="003A2B8D"/>
    <w:rsid w:val="003A3BD6"/>
    <w:rsid w:val="003A752D"/>
    <w:rsid w:val="003A7CE8"/>
    <w:rsid w:val="003B330B"/>
    <w:rsid w:val="003B41BD"/>
    <w:rsid w:val="003B5FF5"/>
    <w:rsid w:val="003D0AE6"/>
    <w:rsid w:val="003D2A43"/>
    <w:rsid w:val="003E2A2A"/>
    <w:rsid w:val="003E3719"/>
    <w:rsid w:val="003E6B15"/>
    <w:rsid w:val="003F150F"/>
    <w:rsid w:val="0040368C"/>
    <w:rsid w:val="004051F9"/>
    <w:rsid w:val="00411A5A"/>
    <w:rsid w:val="00423D2C"/>
    <w:rsid w:val="00424A54"/>
    <w:rsid w:val="00440F87"/>
    <w:rsid w:val="00443903"/>
    <w:rsid w:val="00451ED8"/>
    <w:rsid w:val="00457D24"/>
    <w:rsid w:val="004640DF"/>
    <w:rsid w:val="0046781D"/>
    <w:rsid w:val="0047326F"/>
    <w:rsid w:val="00474F50"/>
    <w:rsid w:val="0047695B"/>
    <w:rsid w:val="004922EB"/>
    <w:rsid w:val="00492CCA"/>
    <w:rsid w:val="00496B9A"/>
    <w:rsid w:val="00496D4A"/>
    <w:rsid w:val="004976B9"/>
    <w:rsid w:val="004A2209"/>
    <w:rsid w:val="004A4391"/>
    <w:rsid w:val="004A6CB8"/>
    <w:rsid w:val="004A71DB"/>
    <w:rsid w:val="004B78C3"/>
    <w:rsid w:val="004C009E"/>
    <w:rsid w:val="004C0E60"/>
    <w:rsid w:val="004C4604"/>
    <w:rsid w:val="004C5D58"/>
    <w:rsid w:val="004C6495"/>
    <w:rsid w:val="004E149F"/>
    <w:rsid w:val="004E435B"/>
    <w:rsid w:val="004F0431"/>
    <w:rsid w:val="004F16E8"/>
    <w:rsid w:val="00500A61"/>
    <w:rsid w:val="00504BF5"/>
    <w:rsid w:val="00513408"/>
    <w:rsid w:val="0051385D"/>
    <w:rsid w:val="00513E3D"/>
    <w:rsid w:val="005254D9"/>
    <w:rsid w:val="00535A3A"/>
    <w:rsid w:val="00544A02"/>
    <w:rsid w:val="00551416"/>
    <w:rsid w:val="00552208"/>
    <w:rsid w:val="005545E6"/>
    <w:rsid w:val="0055666B"/>
    <w:rsid w:val="00583501"/>
    <w:rsid w:val="005846E3"/>
    <w:rsid w:val="00585837"/>
    <w:rsid w:val="00586229"/>
    <w:rsid w:val="00593CAA"/>
    <w:rsid w:val="00595013"/>
    <w:rsid w:val="00597F7D"/>
    <w:rsid w:val="005A09A3"/>
    <w:rsid w:val="005A24AC"/>
    <w:rsid w:val="005A7C84"/>
    <w:rsid w:val="005B2EF9"/>
    <w:rsid w:val="005B53D4"/>
    <w:rsid w:val="005C002E"/>
    <w:rsid w:val="005C1E44"/>
    <w:rsid w:val="005C7821"/>
    <w:rsid w:val="005D0E9D"/>
    <w:rsid w:val="005D593C"/>
    <w:rsid w:val="005D71E6"/>
    <w:rsid w:val="005E0587"/>
    <w:rsid w:val="005E6C1B"/>
    <w:rsid w:val="005E6E7A"/>
    <w:rsid w:val="005F6614"/>
    <w:rsid w:val="00606670"/>
    <w:rsid w:val="00611082"/>
    <w:rsid w:val="0061397F"/>
    <w:rsid w:val="00623933"/>
    <w:rsid w:val="00624B4E"/>
    <w:rsid w:val="00625C10"/>
    <w:rsid w:val="006302F3"/>
    <w:rsid w:val="00632D6C"/>
    <w:rsid w:val="0063415E"/>
    <w:rsid w:val="00653CCB"/>
    <w:rsid w:val="0066146F"/>
    <w:rsid w:val="00664210"/>
    <w:rsid w:val="006651ED"/>
    <w:rsid w:val="00671924"/>
    <w:rsid w:val="006735BA"/>
    <w:rsid w:val="006804D9"/>
    <w:rsid w:val="0068361B"/>
    <w:rsid w:val="0068717A"/>
    <w:rsid w:val="0069071A"/>
    <w:rsid w:val="006930E0"/>
    <w:rsid w:val="0069354A"/>
    <w:rsid w:val="00693EF8"/>
    <w:rsid w:val="00696159"/>
    <w:rsid w:val="006A1A94"/>
    <w:rsid w:val="006A2C97"/>
    <w:rsid w:val="006A311A"/>
    <w:rsid w:val="006A5EA6"/>
    <w:rsid w:val="006A6DB5"/>
    <w:rsid w:val="006A6EE0"/>
    <w:rsid w:val="006B4F95"/>
    <w:rsid w:val="006C4D26"/>
    <w:rsid w:val="006D2571"/>
    <w:rsid w:val="006D3AC4"/>
    <w:rsid w:val="006E0646"/>
    <w:rsid w:val="006E066D"/>
    <w:rsid w:val="006E163D"/>
    <w:rsid w:val="006E478B"/>
    <w:rsid w:val="006E5ABF"/>
    <w:rsid w:val="006F0492"/>
    <w:rsid w:val="006F17CB"/>
    <w:rsid w:val="006F4B9A"/>
    <w:rsid w:val="00713664"/>
    <w:rsid w:val="0071382E"/>
    <w:rsid w:val="00721719"/>
    <w:rsid w:val="007223D1"/>
    <w:rsid w:val="00723DD6"/>
    <w:rsid w:val="007325B4"/>
    <w:rsid w:val="007333A3"/>
    <w:rsid w:val="007409F5"/>
    <w:rsid w:val="007419BF"/>
    <w:rsid w:val="00743885"/>
    <w:rsid w:val="007443CB"/>
    <w:rsid w:val="00745B2A"/>
    <w:rsid w:val="00745DF4"/>
    <w:rsid w:val="00747118"/>
    <w:rsid w:val="00761C35"/>
    <w:rsid w:val="00763C47"/>
    <w:rsid w:val="0077211F"/>
    <w:rsid w:val="00772B16"/>
    <w:rsid w:val="007771C4"/>
    <w:rsid w:val="007850D1"/>
    <w:rsid w:val="00786AF3"/>
    <w:rsid w:val="00791100"/>
    <w:rsid w:val="0079310C"/>
    <w:rsid w:val="00793A4F"/>
    <w:rsid w:val="00795D7D"/>
    <w:rsid w:val="007A5851"/>
    <w:rsid w:val="007B0F21"/>
    <w:rsid w:val="007B25A5"/>
    <w:rsid w:val="007C183D"/>
    <w:rsid w:val="007D4E2D"/>
    <w:rsid w:val="007E4486"/>
    <w:rsid w:val="007F1574"/>
    <w:rsid w:val="007F228B"/>
    <w:rsid w:val="00805E0F"/>
    <w:rsid w:val="00810C19"/>
    <w:rsid w:val="00813D9C"/>
    <w:rsid w:val="00816DB4"/>
    <w:rsid w:val="00820DE9"/>
    <w:rsid w:val="008215FF"/>
    <w:rsid w:val="00827420"/>
    <w:rsid w:val="00830242"/>
    <w:rsid w:val="0083462F"/>
    <w:rsid w:val="00835F9B"/>
    <w:rsid w:val="00841B36"/>
    <w:rsid w:val="00841CAD"/>
    <w:rsid w:val="008461C7"/>
    <w:rsid w:val="0085124B"/>
    <w:rsid w:val="00857DED"/>
    <w:rsid w:val="00862D5F"/>
    <w:rsid w:val="0086342D"/>
    <w:rsid w:val="00865A38"/>
    <w:rsid w:val="008720CD"/>
    <w:rsid w:val="00872FAD"/>
    <w:rsid w:val="00874D22"/>
    <w:rsid w:val="00880257"/>
    <w:rsid w:val="008858CB"/>
    <w:rsid w:val="00890C70"/>
    <w:rsid w:val="00891549"/>
    <w:rsid w:val="0089341E"/>
    <w:rsid w:val="008979F1"/>
    <w:rsid w:val="008B4BF3"/>
    <w:rsid w:val="008C04D9"/>
    <w:rsid w:val="008C7E50"/>
    <w:rsid w:val="008D499C"/>
    <w:rsid w:val="008D6FE4"/>
    <w:rsid w:val="008E10BD"/>
    <w:rsid w:val="008E4686"/>
    <w:rsid w:val="008E750C"/>
    <w:rsid w:val="00901E8C"/>
    <w:rsid w:val="00903CE8"/>
    <w:rsid w:val="00903DA8"/>
    <w:rsid w:val="009053BE"/>
    <w:rsid w:val="0090672C"/>
    <w:rsid w:val="00907AEE"/>
    <w:rsid w:val="00914D6D"/>
    <w:rsid w:val="00931D3C"/>
    <w:rsid w:val="00946E1F"/>
    <w:rsid w:val="00963AD6"/>
    <w:rsid w:val="009659B1"/>
    <w:rsid w:val="0097098D"/>
    <w:rsid w:val="00975EF9"/>
    <w:rsid w:val="00983841"/>
    <w:rsid w:val="00983F40"/>
    <w:rsid w:val="009854D7"/>
    <w:rsid w:val="00987976"/>
    <w:rsid w:val="00990C3D"/>
    <w:rsid w:val="0099525B"/>
    <w:rsid w:val="009A38F3"/>
    <w:rsid w:val="009A5215"/>
    <w:rsid w:val="009A72F8"/>
    <w:rsid w:val="009B5F96"/>
    <w:rsid w:val="009C407B"/>
    <w:rsid w:val="009E2EEB"/>
    <w:rsid w:val="009E3252"/>
    <w:rsid w:val="009E5AD5"/>
    <w:rsid w:val="009E61AA"/>
    <w:rsid w:val="009E7A78"/>
    <w:rsid w:val="009F7DC3"/>
    <w:rsid w:val="00A025EE"/>
    <w:rsid w:val="00A02856"/>
    <w:rsid w:val="00A02E57"/>
    <w:rsid w:val="00A053DB"/>
    <w:rsid w:val="00A229DF"/>
    <w:rsid w:val="00A236B4"/>
    <w:rsid w:val="00A27656"/>
    <w:rsid w:val="00A30FB8"/>
    <w:rsid w:val="00A35ADF"/>
    <w:rsid w:val="00A44240"/>
    <w:rsid w:val="00A443FD"/>
    <w:rsid w:val="00A520F5"/>
    <w:rsid w:val="00A546B8"/>
    <w:rsid w:val="00A5679A"/>
    <w:rsid w:val="00A6253E"/>
    <w:rsid w:val="00A65D5A"/>
    <w:rsid w:val="00A70F6D"/>
    <w:rsid w:val="00A7356E"/>
    <w:rsid w:val="00A751B0"/>
    <w:rsid w:val="00A80F53"/>
    <w:rsid w:val="00A86224"/>
    <w:rsid w:val="00AB2411"/>
    <w:rsid w:val="00AB5017"/>
    <w:rsid w:val="00AC215E"/>
    <w:rsid w:val="00AD1DF4"/>
    <w:rsid w:val="00AE0EF3"/>
    <w:rsid w:val="00AE3A16"/>
    <w:rsid w:val="00AE7F03"/>
    <w:rsid w:val="00AF04A1"/>
    <w:rsid w:val="00AF15BE"/>
    <w:rsid w:val="00AF773F"/>
    <w:rsid w:val="00B01247"/>
    <w:rsid w:val="00B05F75"/>
    <w:rsid w:val="00B07A95"/>
    <w:rsid w:val="00B16BC9"/>
    <w:rsid w:val="00B17ABB"/>
    <w:rsid w:val="00B21CB8"/>
    <w:rsid w:val="00B35F10"/>
    <w:rsid w:val="00B425C5"/>
    <w:rsid w:val="00B440AD"/>
    <w:rsid w:val="00B44C09"/>
    <w:rsid w:val="00B526F2"/>
    <w:rsid w:val="00B556FE"/>
    <w:rsid w:val="00B55A78"/>
    <w:rsid w:val="00B6206C"/>
    <w:rsid w:val="00B62672"/>
    <w:rsid w:val="00B627E7"/>
    <w:rsid w:val="00B660F9"/>
    <w:rsid w:val="00B70F70"/>
    <w:rsid w:val="00B720C4"/>
    <w:rsid w:val="00B75739"/>
    <w:rsid w:val="00B8109E"/>
    <w:rsid w:val="00B87024"/>
    <w:rsid w:val="00B87C6A"/>
    <w:rsid w:val="00B910BA"/>
    <w:rsid w:val="00B9118A"/>
    <w:rsid w:val="00BA2F22"/>
    <w:rsid w:val="00BA4CE0"/>
    <w:rsid w:val="00BA6588"/>
    <w:rsid w:val="00BB1E7E"/>
    <w:rsid w:val="00BB219A"/>
    <w:rsid w:val="00BB25DD"/>
    <w:rsid w:val="00BB5247"/>
    <w:rsid w:val="00BB7E60"/>
    <w:rsid w:val="00BC24D4"/>
    <w:rsid w:val="00BE2E5B"/>
    <w:rsid w:val="00BF1FD7"/>
    <w:rsid w:val="00BF7F57"/>
    <w:rsid w:val="00C040B7"/>
    <w:rsid w:val="00C04BEF"/>
    <w:rsid w:val="00C144B9"/>
    <w:rsid w:val="00C2073B"/>
    <w:rsid w:val="00C25A86"/>
    <w:rsid w:val="00C36503"/>
    <w:rsid w:val="00C430C5"/>
    <w:rsid w:val="00C446D7"/>
    <w:rsid w:val="00C44AC5"/>
    <w:rsid w:val="00C47C10"/>
    <w:rsid w:val="00C51CDA"/>
    <w:rsid w:val="00C53B36"/>
    <w:rsid w:val="00C5475C"/>
    <w:rsid w:val="00C573B0"/>
    <w:rsid w:val="00C57A32"/>
    <w:rsid w:val="00C671DA"/>
    <w:rsid w:val="00C7495E"/>
    <w:rsid w:val="00C74FFC"/>
    <w:rsid w:val="00C8044A"/>
    <w:rsid w:val="00C85597"/>
    <w:rsid w:val="00C8664A"/>
    <w:rsid w:val="00C944C4"/>
    <w:rsid w:val="00CB07D1"/>
    <w:rsid w:val="00CB480F"/>
    <w:rsid w:val="00CB7560"/>
    <w:rsid w:val="00CC53C3"/>
    <w:rsid w:val="00CC6D20"/>
    <w:rsid w:val="00CD51EF"/>
    <w:rsid w:val="00CD5BDC"/>
    <w:rsid w:val="00CD70A3"/>
    <w:rsid w:val="00CE2F77"/>
    <w:rsid w:val="00CE304B"/>
    <w:rsid w:val="00CE4D3E"/>
    <w:rsid w:val="00CF7135"/>
    <w:rsid w:val="00CF777C"/>
    <w:rsid w:val="00D02CD0"/>
    <w:rsid w:val="00D06AE4"/>
    <w:rsid w:val="00D07420"/>
    <w:rsid w:val="00D074FA"/>
    <w:rsid w:val="00D10F1D"/>
    <w:rsid w:val="00D12EF1"/>
    <w:rsid w:val="00D138FD"/>
    <w:rsid w:val="00D35836"/>
    <w:rsid w:val="00D377EB"/>
    <w:rsid w:val="00D37810"/>
    <w:rsid w:val="00D43518"/>
    <w:rsid w:val="00D44C81"/>
    <w:rsid w:val="00D45883"/>
    <w:rsid w:val="00D4626D"/>
    <w:rsid w:val="00D54B42"/>
    <w:rsid w:val="00D55226"/>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C3C9D"/>
    <w:rsid w:val="00DC7322"/>
    <w:rsid w:val="00DC794C"/>
    <w:rsid w:val="00DD1170"/>
    <w:rsid w:val="00DD373A"/>
    <w:rsid w:val="00DD5AE8"/>
    <w:rsid w:val="00DD6B2F"/>
    <w:rsid w:val="00DE2004"/>
    <w:rsid w:val="00DE27BF"/>
    <w:rsid w:val="00DE287F"/>
    <w:rsid w:val="00DE76A2"/>
    <w:rsid w:val="00DF2C28"/>
    <w:rsid w:val="00DF53EB"/>
    <w:rsid w:val="00DF66F4"/>
    <w:rsid w:val="00E033A3"/>
    <w:rsid w:val="00E04D2E"/>
    <w:rsid w:val="00E06A3D"/>
    <w:rsid w:val="00E06C87"/>
    <w:rsid w:val="00E10796"/>
    <w:rsid w:val="00E13858"/>
    <w:rsid w:val="00E15272"/>
    <w:rsid w:val="00E1641E"/>
    <w:rsid w:val="00E2277E"/>
    <w:rsid w:val="00E3781F"/>
    <w:rsid w:val="00E43532"/>
    <w:rsid w:val="00E47C87"/>
    <w:rsid w:val="00E55566"/>
    <w:rsid w:val="00E6154C"/>
    <w:rsid w:val="00E64BFA"/>
    <w:rsid w:val="00E65032"/>
    <w:rsid w:val="00E713B3"/>
    <w:rsid w:val="00E7223F"/>
    <w:rsid w:val="00E72BE8"/>
    <w:rsid w:val="00E744D8"/>
    <w:rsid w:val="00E90AAE"/>
    <w:rsid w:val="00EA1FF0"/>
    <w:rsid w:val="00EA41E2"/>
    <w:rsid w:val="00EB2F11"/>
    <w:rsid w:val="00EB592E"/>
    <w:rsid w:val="00EC3182"/>
    <w:rsid w:val="00EC6004"/>
    <w:rsid w:val="00EC648F"/>
    <w:rsid w:val="00ED0590"/>
    <w:rsid w:val="00ED1831"/>
    <w:rsid w:val="00ED48E7"/>
    <w:rsid w:val="00EE7184"/>
    <w:rsid w:val="00EF4603"/>
    <w:rsid w:val="00EF4BB3"/>
    <w:rsid w:val="00F0355C"/>
    <w:rsid w:val="00F112F4"/>
    <w:rsid w:val="00F11D61"/>
    <w:rsid w:val="00F2308E"/>
    <w:rsid w:val="00F3281A"/>
    <w:rsid w:val="00F32AC9"/>
    <w:rsid w:val="00F4015B"/>
    <w:rsid w:val="00F41103"/>
    <w:rsid w:val="00F43576"/>
    <w:rsid w:val="00F52D8B"/>
    <w:rsid w:val="00F57235"/>
    <w:rsid w:val="00F7146D"/>
    <w:rsid w:val="00F71A0E"/>
    <w:rsid w:val="00F71E19"/>
    <w:rsid w:val="00F75501"/>
    <w:rsid w:val="00F76AF6"/>
    <w:rsid w:val="00F87899"/>
    <w:rsid w:val="00F901C7"/>
    <w:rsid w:val="00F96C93"/>
    <w:rsid w:val="00FA0AA6"/>
    <w:rsid w:val="00FB62AC"/>
    <w:rsid w:val="00FC530A"/>
    <w:rsid w:val="00FC5DE1"/>
    <w:rsid w:val="00FC7321"/>
    <w:rsid w:val="00FD1E45"/>
    <w:rsid w:val="00FD2342"/>
    <w:rsid w:val="00FD2EFA"/>
    <w:rsid w:val="00FD3FC7"/>
    <w:rsid w:val="00FE149C"/>
    <w:rsid w:val="00FE1EB8"/>
    <w:rsid w:val="00FF3455"/>
    <w:rsid w:val="00FF48E8"/>
    <w:rsid w:val="00FF4F1E"/>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 w:type="paragraph" w:customStyle="1" w:styleId="TableCaption">
    <w:name w:val="Table Caption"/>
    <w:basedOn w:val="Caption"/>
    <w:qFormat/>
    <w:rsid w:val="00474F50"/>
    <w:pPr>
      <w:keepNext/>
      <w:spacing w:before="200" w:after="0"/>
      <w:jc w:val="center"/>
    </w:pPr>
  </w:style>
  <w:style w:type="table" w:styleId="ListTable6Colorful">
    <w:name w:val="List Table 6 Colorful"/>
    <w:basedOn w:val="TableNormal"/>
    <w:uiPriority w:val="51"/>
    <w:rsid w:val="00474F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C1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lce.com/Whats-the-role-of-the-Reliability-Engineer-1227.htm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ontario.ca/laws/regulation/900941"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researchgate.net/publication/3226710_Ethical_considerations_in_engineering_design_process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theglobeandmail.com/business/adv/article-canadian-companies-eye-new-supply-chains-amid-us-china-trade-war/"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fortune.com/2019/06/07/us-china-trade-war-manufacturers-leaving/" TargetMode="Externa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https://www.robotshop.com/en/hc-sr04-ultrasonic-range-finder-ty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www.ieee.org/about/corporate/governance/p7-8.html" TargetMode="External"/><Relationship Id="rId27" Type="http://schemas.openxmlformats.org/officeDocument/2006/relationships/footer" Target="footer2.xml"/><Relationship Id="rId30" Type="http://schemas.openxmlformats.org/officeDocument/2006/relationships/hyperlink" Target="https://github.com/w29ahmed/ECE298-Sec6-Grp2-Proj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5644AC"/>
    <w:rsid w:val="00626A58"/>
    <w:rsid w:val="006678BD"/>
    <w:rsid w:val="007053E1"/>
    <w:rsid w:val="007738CA"/>
    <w:rsid w:val="007A0F37"/>
    <w:rsid w:val="007F16DF"/>
    <w:rsid w:val="0097713A"/>
    <w:rsid w:val="00B503C2"/>
    <w:rsid w:val="00CA3403"/>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s>
</file>

<file path=customXml/itemProps1.xml><?xml version="1.0" encoding="utf-8"?>
<ds:datastoreItem xmlns:ds="http://schemas.openxmlformats.org/officeDocument/2006/customXml" ds:itemID="{23C112B6-AAE1-4C9E-BF78-02502D12E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2</TotalTime>
  <Pages>13</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Waleed Ahmed</cp:lastModifiedBy>
  <cp:revision>309</cp:revision>
  <dcterms:created xsi:type="dcterms:W3CDTF">2019-05-01T15:10:00Z</dcterms:created>
  <dcterms:modified xsi:type="dcterms:W3CDTF">2019-12-02T17:54:00Z</dcterms:modified>
</cp:coreProperties>
</file>